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CDAE8" w14:textId="77777777" w:rsidR="0009011A" w:rsidRDefault="0009011A"/>
    <w:p w14:paraId="3436C076" w14:textId="77777777" w:rsidR="0009011A" w:rsidRDefault="0009011A"/>
    <w:p w14:paraId="338241F7" w14:textId="77777777" w:rsidR="009C341B" w:rsidRDefault="009C341B" w:rsidP="009C341B">
      <w:pPr>
        <w:pStyle w:val="Title"/>
      </w:pPr>
      <w:bookmarkStart w:id="0" w:name="toc"/>
      <w:r>
        <w:t>CMS Unit Website Quick Reference Guide</w:t>
      </w:r>
    </w:p>
    <w:bookmarkEnd w:id="0"/>
    <w:p w14:paraId="27296511" w14:textId="77777777" w:rsidR="0009011A" w:rsidRDefault="0009011A"/>
    <w:p w14:paraId="7A1709D3" w14:textId="77777777" w:rsidR="0009011A" w:rsidRDefault="0009011A"/>
    <w:sdt>
      <w:sdtPr>
        <w:rPr>
          <w:rFonts w:asciiTheme="minorHAnsi" w:eastAsiaTheme="minorHAnsi" w:hAnsiTheme="minorHAnsi" w:cstheme="minorBidi"/>
          <w:color w:val="auto"/>
          <w:sz w:val="22"/>
          <w:szCs w:val="22"/>
        </w:rPr>
        <w:id w:val="1635055402"/>
        <w:docPartObj>
          <w:docPartGallery w:val="Table of Contents"/>
          <w:docPartUnique/>
        </w:docPartObj>
      </w:sdtPr>
      <w:sdtEndPr>
        <w:rPr>
          <w:b/>
          <w:bCs/>
          <w:noProof/>
        </w:rPr>
      </w:sdtEndPr>
      <w:sdtContent>
        <w:p w14:paraId="60E0DCE2" w14:textId="77777777" w:rsidR="00AB67A0" w:rsidRDefault="00AB67A0">
          <w:pPr>
            <w:pStyle w:val="TOCHeading"/>
          </w:pPr>
          <w:r>
            <w:t>Contents</w:t>
          </w:r>
        </w:p>
        <w:p w14:paraId="2D86C669" w14:textId="6FF2ED43" w:rsidR="00AB67A0" w:rsidRDefault="00AB67A0">
          <w:pPr>
            <w:pStyle w:val="TOC1"/>
            <w:tabs>
              <w:tab w:val="right" w:leader="dot" w:pos="9350"/>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5137177" w:history="1">
            <w:r w:rsidRPr="00162F95">
              <w:rPr>
                <w:rStyle w:val="Hyperlink"/>
                <w:noProof/>
              </w:rPr>
              <w:t>Login:</w:t>
            </w:r>
            <w:r>
              <w:rPr>
                <w:noProof/>
                <w:webHidden/>
              </w:rPr>
              <w:tab/>
            </w:r>
            <w:r>
              <w:rPr>
                <w:noProof/>
                <w:webHidden/>
              </w:rPr>
              <w:fldChar w:fldCharType="begin"/>
            </w:r>
            <w:r>
              <w:rPr>
                <w:noProof/>
                <w:webHidden/>
              </w:rPr>
              <w:instrText xml:space="preserve"> PAGEREF _Toc5137177 \h </w:instrText>
            </w:r>
            <w:r>
              <w:rPr>
                <w:noProof/>
                <w:webHidden/>
              </w:rPr>
            </w:r>
            <w:r>
              <w:rPr>
                <w:noProof/>
                <w:webHidden/>
              </w:rPr>
              <w:fldChar w:fldCharType="separate"/>
            </w:r>
            <w:r w:rsidR="00F708EE">
              <w:rPr>
                <w:noProof/>
                <w:webHidden/>
              </w:rPr>
              <w:t>2</w:t>
            </w:r>
            <w:r>
              <w:rPr>
                <w:noProof/>
                <w:webHidden/>
              </w:rPr>
              <w:fldChar w:fldCharType="end"/>
            </w:r>
          </w:hyperlink>
        </w:p>
        <w:p w14:paraId="26766ABC" w14:textId="31EA8AF1" w:rsidR="00AB67A0" w:rsidRDefault="005318E4">
          <w:pPr>
            <w:pStyle w:val="TOC1"/>
            <w:tabs>
              <w:tab w:val="right" w:leader="dot" w:pos="9350"/>
            </w:tabs>
            <w:rPr>
              <w:rFonts w:cstheme="minorBidi"/>
              <w:noProof/>
            </w:rPr>
          </w:pPr>
          <w:hyperlink w:anchor="_Toc5137178" w:history="1">
            <w:r w:rsidR="00AB67A0" w:rsidRPr="00162F95">
              <w:rPr>
                <w:rStyle w:val="Hyperlink"/>
                <w:noProof/>
              </w:rPr>
              <w:t>Structure:</w:t>
            </w:r>
            <w:r w:rsidR="00AB67A0">
              <w:rPr>
                <w:noProof/>
                <w:webHidden/>
              </w:rPr>
              <w:tab/>
            </w:r>
            <w:r w:rsidR="00AB67A0">
              <w:rPr>
                <w:noProof/>
                <w:webHidden/>
              </w:rPr>
              <w:fldChar w:fldCharType="begin"/>
            </w:r>
            <w:r w:rsidR="00AB67A0">
              <w:rPr>
                <w:noProof/>
                <w:webHidden/>
              </w:rPr>
              <w:instrText xml:space="preserve"> PAGEREF _Toc5137178 \h </w:instrText>
            </w:r>
            <w:r w:rsidR="00AB67A0">
              <w:rPr>
                <w:noProof/>
                <w:webHidden/>
              </w:rPr>
            </w:r>
            <w:r w:rsidR="00AB67A0">
              <w:rPr>
                <w:noProof/>
                <w:webHidden/>
              </w:rPr>
              <w:fldChar w:fldCharType="separate"/>
            </w:r>
            <w:r w:rsidR="00F708EE">
              <w:rPr>
                <w:noProof/>
                <w:webHidden/>
              </w:rPr>
              <w:t>2</w:t>
            </w:r>
            <w:r w:rsidR="00AB67A0">
              <w:rPr>
                <w:noProof/>
                <w:webHidden/>
              </w:rPr>
              <w:fldChar w:fldCharType="end"/>
            </w:r>
          </w:hyperlink>
        </w:p>
        <w:p w14:paraId="27E977CE" w14:textId="0DD1B770" w:rsidR="00AB67A0" w:rsidRDefault="005318E4">
          <w:pPr>
            <w:pStyle w:val="TOC2"/>
            <w:tabs>
              <w:tab w:val="right" w:leader="dot" w:pos="9350"/>
            </w:tabs>
            <w:rPr>
              <w:rFonts w:cstheme="minorBidi"/>
              <w:noProof/>
            </w:rPr>
          </w:pPr>
          <w:hyperlink w:anchor="_Toc5137179" w:history="1">
            <w:r w:rsidR="00AB67A0" w:rsidRPr="00162F95">
              <w:rPr>
                <w:rStyle w:val="Hyperlink"/>
                <w:noProof/>
              </w:rPr>
              <w:t>My Sites:</w:t>
            </w:r>
            <w:r w:rsidR="00AB67A0">
              <w:rPr>
                <w:noProof/>
                <w:webHidden/>
              </w:rPr>
              <w:tab/>
            </w:r>
            <w:r w:rsidR="00AB67A0">
              <w:rPr>
                <w:noProof/>
                <w:webHidden/>
              </w:rPr>
              <w:fldChar w:fldCharType="begin"/>
            </w:r>
            <w:r w:rsidR="00AB67A0">
              <w:rPr>
                <w:noProof/>
                <w:webHidden/>
              </w:rPr>
              <w:instrText xml:space="preserve"> PAGEREF _Toc5137179 \h </w:instrText>
            </w:r>
            <w:r w:rsidR="00AB67A0">
              <w:rPr>
                <w:noProof/>
                <w:webHidden/>
              </w:rPr>
            </w:r>
            <w:r w:rsidR="00AB67A0">
              <w:rPr>
                <w:noProof/>
                <w:webHidden/>
              </w:rPr>
              <w:fldChar w:fldCharType="separate"/>
            </w:r>
            <w:r w:rsidR="00F708EE">
              <w:rPr>
                <w:noProof/>
                <w:webHidden/>
              </w:rPr>
              <w:t>2</w:t>
            </w:r>
            <w:r w:rsidR="00AB67A0">
              <w:rPr>
                <w:noProof/>
                <w:webHidden/>
              </w:rPr>
              <w:fldChar w:fldCharType="end"/>
            </w:r>
          </w:hyperlink>
        </w:p>
        <w:p w14:paraId="42A5D494" w14:textId="0BBB5A85" w:rsidR="00AB67A0" w:rsidRDefault="005318E4">
          <w:pPr>
            <w:pStyle w:val="TOC2"/>
            <w:tabs>
              <w:tab w:val="right" w:leader="dot" w:pos="9350"/>
            </w:tabs>
            <w:rPr>
              <w:rFonts w:cstheme="minorBidi"/>
              <w:noProof/>
            </w:rPr>
          </w:pPr>
          <w:hyperlink w:anchor="_Toc5137180" w:history="1">
            <w:r w:rsidR="00AB67A0" w:rsidRPr="00162F95">
              <w:rPr>
                <w:rStyle w:val="Hyperlink"/>
                <w:noProof/>
              </w:rPr>
              <w:t>My Assets:</w:t>
            </w:r>
            <w:r w:rsidR="00AB67A0">
              <w:rPr>
                <w:noProof/>
                <w:webHidden/>
              </w:rPr>
              <w:tab/>
            </w:r>
            <w:r w:rsidR="00AB67A0">
              <w:rPr>
                <w:noProof/>
                <w:webHidden/>
              </w:rPr>
              <w:fldChar w:fldCharType="begin"/>
            </w:r>
            <w:r w:rsidR="00AB67A0">
              <w:rPr>
                <w:noProof/>
                <w:webHidden/>
              </w:rPr>
              <w:instrText xml:space="preserve"> PAGEREF _Toc5137180 \h </w:instrText>
            </w:r>
            <w:r w:rsidR="00AB67A0">
              <w:rPr>
                <w:noProof/>
                <w:webHidden/>
              </w:rPr>
            </w:r>
            <w:r w:rsidR="00AB67A0">
              <w:rPr>
                <w:noProof/>
                <w:webHidden/>
              </w:rPr>
              <w:fldChar w:fldCharType="separate"/>
            </w:r>
            <w:r w:rsidR="00F708EE">
              <w:rPr>
                <w:noProof/>
                <w:webHidden/>
              </w:rPr>
              <w:t>4</w:t>
            </w:r>
            <w:r w:rsidR="00AB67A0">
              <w:rPr>
                <w:noProof/>
                <w:webHidden/>
              </w:rPr>
              <w:fldChar w:fldCharType="end"/>
            </w:r>
          </w:hyperlink>
        </w:p>
        <w:p w14:paraId="6ED91B30" w14:textId="7C409B5D" w:rsidR="00AB67A0" w:rsidRDefault="005318E4">
          <w:pPr>
            <w:pStyle w:val="TOC1"/>
            <w:tabs>
              <w:tab w:val="right" w:leader="dot" w:pos="9350"/>
            </w:tabs>
            <w:rPr>
              <w:rFonts w:cstheme="minorBidi"/>
              <w:noProof/>
            </w:rPr>
          </w:pPr>
          <w:hyperlink w:anchor="_Toc5137181" w:history="1">
            <w:r w:rsidR="00AB67A0" w:rsidRPr="00162F95">
              <w:rPr>
                <w:rStyle w:val="Hyperlink"/>
                <w:noProof/>
              </w:rPr>
              <w:t>Page Templates:</w:t>
            </w:r>
            <w:r w:rsidR="00AB67A0">
              <w:rPr>
                <w:noProof/>
                <w:webHidden/>
              </w:rPr>
              <w:tab/>
            </w:r>
            <w:r w:rsidR="00AB67A0">
              <w:rPr>
                <w:noProof/>
                <w:webHidden/>
              </w:rPr>
              <w:fldChar w:fldCharType="begin"/>
            </w:r>
            <w:r w:rsidR="00AB67A0">
              <w:rPr>
                <w:noProof/>
                <w:webHidden/>
              </w:rPr>
              <w:instrText xml:space="preserve"> PAGEREF _Toc5137181 \h </w:instrText>
            </w:r>
            <w:r w:rsidR="00AB67A0">
              <w:rPr>
                <w:noProof/>
                <w:webHidden/>
              </w:rPr>
            </w:r>
            <w:r w:rsidR="00AB67A0">
              <w:rPr>
                <w:noProof/>
                <w:webHidden/>
              </w:rPr>
              <w:fldChar w:fldCharType="separate"/>
            </w:r>
            <w:r w:rsidR="00F708EE">
              <w:rPr>
                <w:noProof/>
                <w:webHidden/>
              </w:rPr>
              <w:t>8</w:t>
            </w:r>
            <w:r w:rsidR="00AB67A0">
              <w:rPr>
                <w:noProof/>
                <w:webHidden/>
              </w:rPr>
              <w:fldChar w:fldCharType="end"/>
            </w:r>
          </w:hyperlink>
        </w:p>
        <w:p w14:paraId="19F4F015" w14:textId="569064D5" w:rsidR="00AB67A0" w:rsidRDefault="005318E4">
          <w:pPr>
            <w:pStyle w:val="TOC1"/>
            <w:tabs>
              <w:tab w:val="right" w:leader="dot" w:pos="9350"/>
            </w:tabs>
            <w:rPr>
              <w:rFonts w:cstheme="minorBidi"/>
              <w:noProof/>
            </w:rPr>
          </w:pPr>
          <w:hyperlink w:anchor="_Toc5137182" w:history="1">
            <w:r w:rsidR="00AB67A0" w:rsidRPr="00162F95">
              <w:rPr>
                <w:rStyle w:val="Hyperlink"/>
                <w:noProof/>
              </w:rPr>
              <w:t>Components:</w:t>
            </w:r>
            <w:r w:rsidR="00AB67A0">
              <w:rPr>
                <w:noProof/>
                <w:webHidden/>
              </w:rPr>
              <w:tab/>
            </w:r>
            <w:r w:rsidR="00AB67A0">
              <w:rPr>
                <w:noProof/>
                <w:webHidden/>
              </w:rPr>
              <w:fldChar w:fldCharType="begin"/>
            </w:r>
            <w:r w:rsidR="00AB67A0">
              <w:rPr>
                <w:noProof/>
                <w:webHidden/>
              </w:rPr>
              <w:instrText xml:space="preserve"> PAGEREF _Toc5137182 \h </w:instrText>
            </w:r>
            <w:r w:rsidR="00AB67A0">
              <w:rPr>
                <w:noProof/>
                <w:webHidden/>
              </w:rPr>
            </w:r>
            <w:r w:rsidR="00AB67A0">
              <w:rPr>
                <w:noProof/>
                <w:webHidden/>
              </w:rPr>
              <w:fldChar w:fldCharType="separate"/>
            </w:r>
            <w:r w:rsidR="00F708EE">
              <w:rPr>
                <w:noProof/>
                <w:webHidden/>
              </w:rPr>
              <w:t>8</w:t>
            </w:r>
            <w:r w:rsidR="00AB67A0">
              <w:rPr>
                <w:noProof/>
                <w:webHidden/>
              </w:rPr>
              <w:fldChar w:fldCharType="end"/>
            </w:r>
          </w:hyperlink>
        </w:p>
        <w:p w14:paraId="64AB21FB" w14:textId="4F055147" w:rsidR="00AB67A0" w:rsidRDefault="005318E4">
          <w:pPr>
            <w:pStyle w:val="TOC1"/>
            <w:tabs>
              <w:tab w:val="right" w:leader="dot" w:pos="9350"/>
            </w:tabs>
            <w:rPr>
              <w:rFonts w:cstheme="minorBidi"/>
              <w:noProof/>
            </w:rPr>
          </w:pPr>
          <w:hyperlink w:anchor="_Toc5137183" w:history="1">
            <w:r w:rsidR="00AB67A0" w:rsidRPr="00162F95">
              <w:rPr>
                <w:rStyle w:val="Hyperlink"/>
                <w:noProof/>
              </w:rPr>
              <w:t>Add an Image to your page:</w:t>
            </w:r>
            <w:r w:rsidR="00AB67A0">
              <w:rPr>
                <w:noProof/>
                <w:webHidden/>
              </w:rPr>
              <w:tab/>
            </w:r>
            <w:r w:rsidR="00AB67A0">
              <w:rPr>
                <w:noProof/>
                <w:webHidden/>
              </w:rPr>
              <w:fldChar w:fldCharType="begin"/>
            </w:r>
            <w:r w:rsidR="00AB67A0">
              <w:rPr>
                <w:noProof/>
                <w:webHidden/>
              </w:rPr>
              <w:instrText xml:space="preserve"> PAGEREF _Toc5137183 \h </w:instrText>
            </w:r>
            <w:r w:rsidR="00AB67A0">
              <w:rPr>
                <w:noProof/>
                <w:webHidden/>
              </w:rPr>
            </w:r>
            <w:r w:rsidR="00AB67A0">
              <w:rPr>
                <w:noProof/>
                <w:webHidden/>
              </w:rPr>
              <w:fldChar w:fldCharType="separate"/>
            </w:r>
            <w:r w:rsidR="00F708EE">
              <w:rPr>
                <w:noProof/>
                <w:webHidden/>
              </w:rPr>
              <w:t>9</w:t>
            </w:r>
            <w:r w:rsidR="00AB67A0">
              <w:rPr>
                <w:noProof/>
                <w:webHidden/>
              </w:rPr>
              <w:fldChar w:fldCharType="end"/>
            </w:r>
          </w:hyperlink>
        </w:p>
        <w:p w14:paraId="1443778C" w14:textId="59BBB1EA" w:rsidR="00AB67A0" w:rsidRDefault="005318E4">
          <w:pPr>
            <w:pStyle w:val="TOC1"/>
            <w:tabs>
              <w:tab w:val="right" w:leader="dot" w:pos="9350"/>
            </w:tabs>
            <w:rPr>
              <w:rFonts w:cstheme="minorBidi"/>
              <w:noProof/>
            </w:rPr>
          </w:pPr>
          <w:hyperlink w:anchor="_Toc5137184" w:history="1">
            <w:r w:rsidR="00AB67A0" w:rsidRPr="00162F95">
              <w:rPr>
                <w:rStyle w:val="Hyperlink"/>
                <w:noProof/>
              </w:rPr>
              <w:t>Link a Document onto the page:</w:t>
            </w:r>
            <w:r w:rsidR="00AB67A0">
              <w:rPr>
                <w:noProof/>
                <w:webHidden/>
              </w:rPr>
              <w:tab/>
            </w:r>
            <w:r w:rsidR="00AB67A0">
              <w:rPr>
                <w:noProof/>
                <w:webHidden/>
              </w:rPr>
              <w:fldChar w:fldCharType="begin"/>
            </w:r>
            <w:r w:rsidR="00AB67A0">
              <w:rPr>
                <w:noProof/>
                <w:webHidden/>
              </w:rPr>
              <w:instrText xml:space="preserve"> PAGEREF _Toc5137184 \h </w:instrText>
            </w:r>
            <w:r w:rsidR="00AB67A0">
              <w:rPr>
                <w:noProof/>
                <w:webHidden/>
              </w:rPr>
            </w:r>
            <w:r w:rsidR="00AB67A0">
              <w:rPr>
                <w:noProof/>
                <w:webHidden/>
              </w:rPr>
              <w:fldChar w:fldCharType="separate"/>
            </w:r>
            <w:r w:rsidR="00F708EE">
              <w:rPr>
                <w:noProof/>
                <w:webHidden/>
              </w:rPr>
              <w:t>11</w:t>
            </w:r>
            <w:r w:rsidR="00AB67A0">
              <w:rPr>
                <w:noProof/>
                <w:webHidden/>
              </w:rPr>
              <w:fldChar w:fldCharType="end"/>
            </w:r>
          </w:hyperlink>
        </w:p>
        <w:p w14:paraId="7B4DF5C5" w14:textId="2ED7C06F" w:rsidR="00AB67A0" w:rsidRDefault="005318E4">
          <w:pPr>
            <w:pStyle w:val="TOC1"/>
            <w:tabs>
              <w:tab w:val="right" w:leader="dot" w:pos="9350"/>
            </w:tabs>
            <w:rPr>
              <w:rFonts w:cstheme="minorBidi"/>
              <w:noProof/>
            </w:rPr>
          </w:pPr>
          <w:hyperlink w:anchor="_Toc5137185" w:history="1">
            <w:r w:rsidR="00AB67A0" w:rsidRPr="00162F95">
              <w:rPr>
                <w:rStyle w:val="Hyperlink"/>
                <w:noProof/>
              </w:rPr>
              <w:t>Publish:</w:t>
            </w:r>
            <w:r w:rsidR="00AB67A0">
              <w:rPr>
                <w:noProof/>
                <w:webHidden/>
              </w:rPr>
              <w:tab/>
            </w:r>
            <w:r w:rsidR="00AB67A0">
              <w:rPr>
                <w:noProof/>
                <w:webHidden/>
              </w:rPr>
              <w:fldChar w:fldCharType="begin"/>
            </w:r>
            <w:r w:rsidR="00AB67A0">
              <w:rPr>
                <w:noProof/>
                <w:webHidden/>
              </w:rPr>
              <w:instrText xml:space="preserve"> PAGEREF _Toc5137185 \h </w:instrText>
            </w:r>
            <w:r w:rsidR="00AB67A0">
              <w:rPr>
                <w:noProof/>
                <w:webHidden/>
              </w:rPr>
            </w:r>
            <w:r w:rsidR="00AB67A0">
              <w:rPr>
                <w:noProof/>
                <w:webHidden/>
              </w:rPr>
              <w:fldChar w:fldCharType="separate"/>
            </w:r>
            <w:r w:rsidR="00F708EE">
              <w:rPr>
                <w:noProof/>
                <w:webHidden/>
              </w:rPr>
              <w:t>13</w:t>
            </w:r>
            <w:r w:rsidR="00AB67A0">
              <w:rPr>
                <w:noProof/>
                <w:webHidden/>
              </w:rPr>
              <w:fldChar w:fldCharType="end"/>
            </w:r>
          </w:hyperlink>
        </w:p>
        <w:p w14:paraId="78DA8471" w14:textId="243D359B" w:rsidR="00AB67A0" w:rsidRDefault="005318E4">
          <w:pPr>
            <w:pStyle w:val="TOC1"/>
            <w:tabs>
              <w:tab w:val="right" w:leader="dot" w:pos="9350"/>
            </w:tabs>
            <w:rPr>
              <w:rFonts w:cstheme="minorBidi"/>
              <w:noProof/>
            </w:rPr>
          </w:pPr>
          <w:hyperlink w:anchor="_Toc5137186" w:history="1">
            <w:r w:rsidR="00AB67A0" w:rsidRPr="00162F95">
              <w:rPr>
                <w:rStyle w:val="Hyperlink"/>
                <w:noProof/>
              </w:rPr>
              <w:t>Breadcrumbs:</w:t>
            </w:r>
            <w:r w:rsidR="00AB67A0">
              <w:rPr>
                <w:noProof/>
                <w:webHidden/>
              </w:rPr>
              <w:tab/>
            </w:r>
            <w:r w:rsidR="00AB67A0">
              <w:rPr>
                <w:noProof/>
                <w:webHidden/>
              </w:rPr>
              <w:fldChar w:fldCharType="begin"/>
            </w:r>
            <w:r w:rsidR="00AB67A0">
              <w:rPr>
                <w:noProof/>
                <w:webHidden/>
              </w:rPr>
              <w:instrText xml:space="preserve"> PAGEREF _Toc5137186 \h </w:instrText>
            </w:r>
            <w:r w:rsidR="00AB67A0">
              <w:rPr>
                <w:noProof/>
                <w:webHidden/>
              </w:rPr>
            </w:r>
            <w:r w:rsidR="00AB67A0">
              <w:rPr>
                <w:noProof/>
                <w:webHidden/>
              </w:rPr>
              <w:fldChar w:fldCharType="separate"/>
            </w:r>
            <w:r w:rsidR="00F708EE">
              <w:rPr>
                <w:noProof/>
                <w:webHidden/>
              </w:rPr>
              <w:t>13</w:t>
            </w:r>
            <w:r w:rsidR="00AB67A0">
              <w:rPr>
                <w:noProof/>
                <w:webHidden/>
              </w:rPr>
              <w:fldChar w:fldCharType="end"/>
            </w:r>
          </w:hyperlink>
        </w:p>
        <w:p w14:paraId="7217E93F" w14:textId="7E8C848C" w:rsidR="00AB67A0" w:rsidRDefault="005318E4">
          <w:pPr>
            <w:pStyle w:val="TOC1"/>
            <w:tabs>
              <w:tab w:val="right" w:leader="dot" w:pos="9350"/>
            </w:tabs>
            <w:rPr>
              <w:rFonts w:cstheme="minorBidi"/>
              <w:noProof/>
            </w:rPr>
          </w:pPr>
          <w:hyperlink w:anchor="_Toc5137187" w:history="1">
            <w:r w:rsidR="00AB67A0" w:rsidRPr="00162F95">
              <w:rPr>
                <w:rStyle w:val="Hyperlink"/>
                <w:noProof/>
              </w:rPr>
              <w:t>Social Media:</w:t>
            </w:r>
            <w:r w:rsidR="00AB67A0">
              <w:rPr>
                <w:noProof/>
                <w:webHidden/>
              </w:rPr>
              <w:tab/>
            </w:r>
            <w:r w:rsidR="00AB67A0">
              <w:rPr>
                <w:noProof/>
                <w:webHidden/>
              </w:rPr>
              <w:fldChar w:fldCharType="begin"/>
            </w:r>
            <w:r w:rsidR="00AB67A0">
              <w:rPr>
                <w:noProof/>
                <w:webHidden/>
              </w:rPr>
              <w:instrText xml:space="preserve"> PAGEREF _Toc5137187 \h </w:instrText>
            </w:r>
            <w:r w:rsidR="00AB67A0">
              <w:rPr>
                <w:noProof/>
                <w:webHidden/>
              </w:rPr>
            </w:r>
            <w:r w:rsidR="00AB67A0">
              <w:rPr>
                <w:noProof/>
                <w:webHidden/>
              </w:rPr>
              <w:fldChar w:fldCharType="separate"/>
            </w:r>
            <w:r w:rsidR="00F708EE">
              <w:rPr>
                <w:noProof/>
                <w:webHidden/>
              </w:rPr>
              <w:t>14</w:t>
            </w:r>
            <w:r w:rsidR="00AB67A0">
              <w:rPr>
                <w:noProof/>
                <w:webHidden/>
              </w:rPr>
              <w:fldChar w:fldCharType="end"/>
            </w:r>
          </w:hyperlink>
        </w:p>
        <w:p w14:paraId="1A5BFC04" w14:textId="77777777" w:rsidR="00AB67A0" w:rsidRDefault="00AB67A0">
          <w:r>
            <w:rPr>
              <w:b/>
              <w:bCs/>
              <w:noProof/>
            </w:rPr>
            <w:fldChar w:fldCharType="end"/>
          </w:r>
        </w:p>
      </w:sdtContent>
    </w:sdt>
    <w:p w14:paraId="55DFEF1B" w14:textId="77777777" w:rsidR="0009011A" w:rsidRDefault="0009011A"/>
    <w:p w14:paraId="0AE4CDDB" w14:textId="77777777" w:rsidR="0009011A" w:rsidRDefault="0009011A"/>
    <w:p w14:paraId="06BA0562" w14:textId="77777777" w:rsidR="0009011A" w:rsidRDefault="0009011A"/>
    <w:p w14:paraId="296D2445" w14:textId="77777777" w:rsidR="0009011A" w:rsidRDefault="0009011A"/>
    <w:p w14:paraId="5B153039" w14:textId="77777777" w:rsidR="0009011A" w:rsidRDefault="0009011A"/>
    <w:p w14:paraId="56E7EDA5" w14:textId="77777777" w:rsidR="0009011A" w:rsidRDefault="0009011A"/>
    <w:p w14:paraId="1A94C536" w14:textId="77777777" w:rsidR="0009011A" w:rsidRDefault="0009011A"/>
    <w:p w14:paraId="585E5C2B" w14:textId="77777777" w:rsidR="00D839FE" w:rsidRDefault="00D839FE"/>
    <w:p w14:paraId="3702B643" w14:textId="77777777" w:rsidR="00D839FE" w:rsidRDefault="00D839FE"/>
    <w:p w14:paraId="7E16FD9B" w14:textId="77777777" w:rsidR="00D839FE" w:rsidRDefault="00D839FE"/>
    <w:p w14:paraId="530C1845" w14:textId="77777777" w:rsidR="00D839FE" w:rsidRDefault="00D839FE"/>
    <w:p w14:paraId="120BFDBD" w14:textId="77777777" w:rsidR="00D839FE" w:rsidRDefault="00D839FE"/>
    <w:p w14:paraId="7111F9FF" w14:textId="77777777" w:rsidR="00D839FE" w:rsidRDefault="00D839FE"/>
    <w:p w14:paraId="59B0B0A2" w14:textId="77777777" w:rsidR="0009011A" w:rsidRDefault="0009011A"/>
    <w:p w14:paraId="6A752093" w14:textId="77777777" w:rsidR="00F37F23" w:rsidRDefault="00991327" w:rsidP="009E0EFD">
      <w:pPr>
        <w:pStyle w:val="Heading1"/>
      </w:pPr>
      <w:bookmarkStart w:id="1" w:name="Terms"/>
      <w:bookmarkStart w:id="2" w:name="L1"/>
      <w:bookmarkStart w:id="3" w:name="_Toc508263698"/>
      <w:bookmarkStart w:id="4" w:name="_Toc2141813"/>
      <w:bookmarkStart w:id="5" w:name="_Toc5137177"/>
      <w:r>
        <w:t>Login</w:t>
      </w:r>
      <w:bookmarkEnd w:id="1"/>
      <w:bookmarkEnd w:id="2"/>
      <w:r>
        <w:t>:</w:t>
      </w:r>
      <w:bookmarkEnd w:id="3"/>
      <w:bookmarkEnd w:id="4"/>
      <w:bookmarkEnd w:id="5"/>
    </w:p>
    <w:p w14:paraId="2A6F8C8F" w14:textId="77777777" w:rsidR="00F37F23" w:rsidRDefault="00F37F23"/>
    <w:p w14:paraId="147005AC" w14:textId="77777777" w:rsidR="00B91BE3" w:rsidRDefault="005318E4">
      <w:hyperlink r:id="rId8" w:history="1">
        <w:r w:rsidR="00A2145F" w:rsidRPr="00613514">
          <w:rPr>
            <w:rStyle w:val="Hyperlink"/>
          </w:rPr>
          <w:t>https://author.ensemble.vt.edu</w:t>
        </w:r>
      </w:hyperlink>
    </w:p>
    <w:p w14:paraId="2896420C" w14:textId="77777777" w:rsidR="00F37F23" w:rsidRDefault="00F37F23"/>
    <w:p w14:paraId="2770806E" w14:textId="77777777" w:rsidR="00F37F23" w:rsidRDefault="00F37F23">
      <w:r>
        <w:t>You will be taken to a login page where you will need to enter your PID and Password</w:t>
      </w:r>
    </w:p>
    <w:p w14:paraId="21FBCD09" w14:textId="77777777" w:rsidR="00F37F23" w:rsidRDefault="00F37F23"/>
    <w:p w14:paraId="53F59A46" w14:textId="77777777" w:rsidR="00F37F23" w:rsidRDefault="00F37F23">
      <w:r w:rsidRPr="00F37F23">
        <w:rPr>
          <w:noProof/>
        </w:rPr>
        <w:drawing>
          <wp:inline distT="0" distB="0" distL="0" distR="0" wp14:anchorId="5413B259" wp14:editId="12ADEB42">
            <wp:extent cx="3606394" cy="17230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26756" cy="1732783"/>
                    </a:xfrm>
                    <a:prstGeom prst="rect">
                      <a:avLst/>
                    </a:prstGeom>
                  </pic:spPr>
                </pic:pic>
              </a:graphicData>
            </a:graphic>
          </wp:inline>
        </w:drawing>
      </w:r>
    </w:p>
    <w:p w14:paraId="102C5EA0" w14:textId="77777777" w:rsidR="00F37F23" w:rsidRDefault="00F37F23"/>
    <w:p w14:paraId="1136E8E2" w14:textId="77777777" w:rsidR="00F37F23" w:rsidRDefault="00F37F23">
      <w:r>
        <w:t>You will then need to complete your 2-factor login</w:t>
      </w:r>
    </w:p>
    <w:p w14:paraId="0290E7E5" w14:textId="77777777" w:rsidR="00F37F23" w:rsidRDefault="00F37F23">
      <w:r>
        <w:t>Once you have those steps completed you will then be taken directly into your “My Sites” Tab</w:t>
      </w:r>
    </w:p>
    <w:p w14:paraId="0C1CDBBD" w14:textId="77777777" w:rsidR="00325283" w:rsidRDefault="00325283"/>
    <w:p w14:paraId="4A26A732" w14:textId="77777777" w:rsidR="00325283" w:rsidRDefault="00325283" w:rsidP="009E0EFD">
      <w:pPr>
        <w:pStyle w:val="Heading1"/>
      </w:pPr>
      <w:bookmarkStart w:id="6" w:name="L2"/>
      <w:bookmarkStart w:id="7" w:name="_Toc508263699"/>
      <w:bookmarkStart w:id="8" w:name="_Toc2141814"/>
      <w:bookmarkStart w:id="9" w:name="_Toc5137178"/>
      <w:r>
        <w:t>Structure</w:t>
      </w:r>
      <w:bookmarkEnd w:id="6"/>
      <w:r w:rsidR="004471FC">
        <w:t>:</w:t>
      </w:r>
      <w:bookmarkEnd w:id="7"/>
      <w:bookmarkEnd w:id="8"/>
      <w:bookmarkEnd w:id="9"/>
    </w:p>
    <w:p w14:paraId="47E90936" w14:textId="77777777" w:rsidR="004471FC" w:rsidRDefault="004471FC" w:rsidP="009E0EFD">
      <w:pPr>
        <w:pStyle w:val="Heading2"/>
      </w:pPr>
      <w:bookmarkStart w:id="10" w:name="L3"/>
      <w:bookmarkStart w:id="11" w:name="_Toc508263700"/>
      <w:bookmarkStart w:id="12" w:name="_Toc2141815"/>
      <w:bookmarkStart w:id="13" w:name="_Toc5137179"/>
      <w:r>
        <w:t>My Sites</w:t>
      </w:r>
      <w:bookmarkEnd w:id="10"/>
      <w:r>
        <w:t>:</w:t>
      </w:r>
      <w:bookmarkEnd w:id="11"/>
      <w:bookmarkEnd w:id="12"/>
      <w:bookmarkEnd w:id="13"/>
    </w:p>
    <w:p w14:paraId="5213484A" w14:textId="77777777" w:rsidR="00FB326F" w:rsidRDefault="00FB326F" w:rsidP="00FB326F">
      <w:r>
        <w:t xml:space="preserve">When you first </w:t>
      </w:r>
      <w:r w:rsidRPr="00AF1391">
        <w:rPr>
          <w:noProof/>
        </w:rPr>
        <w:t>login</w:t>
      </w:r>
      <w:r>
        <w:t xml:space="preserve"> you will see the tiled screen for My Sites, My Assets, My Tags, All Sites, and All Assets</w:t>
      </w:r>
    </w:p>
    <w:p w14:paraId="48C91965" w14:textId="77777777" w:rsidR="00FB326F" w:rsidRPr="00FB326F" w:rsidRDefault="00FB326F" w:rsidP="00FB326F">
      <w:r w:rsidRPr="00FB326F">
        <w:rPr>
          <w:noProof/>
        </w:rPr>
        <w:lastRenderedPageBreak/>
        <w:drawing>
          <wp:inline distT="0" distB="0" distL="0" distR="0" wp14:anchorId="3526FE2C" wp14:editId="33F1A47E">
            <wp:extent cx="5943600" cy="22955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95525"/>
                    </a:xfrm>
                    <a:prstGeom prst="rect">
                      <a:avLst/>
                    </a:prstGeom>
                  </pic:spPr>
                </pic:pic>
              </a:graphicData>
            </a:graphic>
          </wp:inline>
        </w:drawing>
      </w:r>
    </w:p>
    <w:p w14:paraId="65E021B7" w14:textId="77777777" w:rsidR="00F37F23" w:rsidRDefault="00F37F23">
      <w:r>
        <w:t>The first site you will see is your website holder.  It will hold your settings for your website.  There is nothing you will need to change at this level.</w:t>
      </w:r>
    </w:p>
    <w:p w14:paraId="627A4424" w14:textId="77777777" w:rsidR="00F37F23" w:rsidRDefault="008B6D3E">
      <w:r w:rsidRPr="008B6D3E">
        <w:rPr>
          <w:noProof/>
        </w:rPr>
        <w:drawing>
          <wp:inline distT="0" distB="0" distL="0" distR="0" wp14:anchorId="58404CB0" wp14:editId="35CAF0C0">
            <wp:extent cx="5943600" cy="14128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12875"/>
                    </a:xfrm>
                    <a:prstGeom prst="rect">
                      <a:avLst/>
                    </a:prstGeom>
                  </pic:spPr>
                </pic:pic>
              </a:graphicData>
            </a:graphic>
          </wp:inline>
        </w:drawing>
      </w:r>
    </w:p>
    <w:p w14:paraId="0795110B" w14:textId="77777777" w:rsidR="00F37F23" w:rsidRDefault="00F37F23"/>
    <w:p w14:paraId="7CBB7F0D" w14:textId="77777777" w:rsidR="00F37F23" w:rsidRDefault="00F37F23">
      <w:r>
        <w:t xml:space="preserve">The next level is called your “EN” page.  This page controls your </w:t>
      </w:r>
      <w:r w:rsidR="00325283">
        <w:t>inherited</w:t>
      </w:r>
      <w:r>
        <w:t xml:space="preserve"> sidebar and your footer.  The only reason to go </w:t>
      </w:r>
      <w:r w:rsidRPr="00933258">
        <w:rPr>
          <w:noProof/>
        </w:rPr>
        <w:t>into</w:t>
      </w:r>
      <w:r>
        <w:t xml:space="preserve"> this page if you move offices and you need to change the address or you need to add a Social media link.</w:t>
      </w:r>
    </w:p>
    <w:p w14:paraId="40060E6F" w14:textId="77777777" w:rsidR="00F37F23" w:rsidRDefault="00B85F1C">
      <w:r w:rsidRPr="00B85F1C">
        <w:rPr>
          <w:noProof/>
        </w:rPr>
        <w:drawing>
          <wp:inline distT="0" distB="0" distL="0" distR="0" wp14:anchorId="4582D668" wp14:editId="476839C2">
            <wp:extent cx="5943600" cy="5994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99440"/>
                    </a:xfrm>
                    <a:prstGeom prst="rect">
                      <a:avLst/>
                    </a:prstGeom>
                  </pic:spPr>
                </pic:pic>
              </a:graphicData>
            </a:graphic>
          </wp:inline>
        </w:drawing>
      </w:r>
    </w:p>
    <w:p w14:paraId="436483C7" w14:textId="77777777" w:rsidR="00F37F23" w:rsidRDefault="00F37F23">
      <w:r>
        <w:t xml:space="preserve">The next level </w:t>
      </w:r>
      <w:r w:rsidR="00B31A0E">
        <w:rPr>
          <w:noProof/>
        </w:rPr>
        <w:t>is</w:t>
      </w:r>
      <w:r w:rsidRPr="00083C51">
        <w:t xml:space="preserve"> your</w:t>
      </w:r>
      <w:r>
        <w:t xml:space="preserve"> pages.  Your county name is your “Home”</w:t>
      </w:r>
      <w:r w:rsidR="00027322">
        <w:t xml:space="preserve"> or Index</w:t>
      </w:r>
      <w:r>
        <w:t xml:space="preserve"> Page</w:t>
      </w:r>
      <w:r w:rsidR="00325283">
        <w:t>.  Then your Local Programs, Staff, Get Involved, Calendar, Staff, Contact Us, VCE Home.</w:t>
      </w:r>
    </w:p>
    <w:p w14:paraId="02203FC4" w14:textId="77777777" w:rsidR="00325283" w:rsidRDefault="00B85F1C">
      <w:r w:rsidRPr="00B85F1C">
        <w:rPr>
          <w:noProof/>
        </w:rPr>
        <w:lastRenderedPageBreak/>
        <w:drawing>
          <wp:inline distT="0" distB="0" distL="0" distR="0" wp14:anchorId="047CA97D" wp14:editId="3D7EC400">
            <wp:extent cx="5943600" cy="209931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99310"/>
                    </a:xfrm>
                    <a:prstGeom prst="rect">
                      <a:avLst/>
                    </a:prstGeom>
                  </pic:spPr>
                </pic:pic>
              </a:graphicData>
            </a:graphic>
          </wp:inline>
        </w:drawing>
      </w:r>
    </w:p>
    <w:p w14:paraId="2A3AE6D8" w14:textId="77777777" w:rsidR="00172466" w:rsidRDefault="00172466" w:rsidP="00172466"/>
    <w:p w14:paraId="30B6BF7E" w14:textId="77777777" w:rsidR="00172466" w:rsidRDefault="00172466" w:rsidP="00B24EC8">
      <w:pPr>
        <w:pStyle w:val="ListParagraph"/>
        <w:numPr>
          <w:ilvl w:val="0"/>
          <w:numId w:val="1"/>
        </w:numPr>
      </w:pPr>
      <w:r>
        <w:t xml:space="preserve">Index or </w:t>
      </w:r>
      <w:r w:rsidRPr="00A224D0">
        <w:rPr>
          <w:noProof/>
        </w:rPr>
        <w:t>Home page</w:t>
      </w:r>
    </w:p>
    <w:p w14:paraId="6DDD1924" w14:textId="77777777" w:rsidR="00172466" w:rsidRPr="00083C51" w:rsidRDefault="00172466" w:rsidP="00B24EC8">
      <w:pPr>
        <w:pStyle w:val="ListParagraph"/>
        <w:numPr>
          <w:ilvl w:val="1"/>
          <w:numId w:val="1"/>
        </w:numPr>
      </w:pPr>
      <w:r w:rsidRPr="00083C51">
        <w:t xml:space="preserve">This is </w:t>
      </w:r>
      <w:r w:rsidR="00B31A0E">
        <w:rPr>
          <w:noProof/>
        </w:rPr>
        <w:t>the</w:t>
      </w:r>
      <w:r w:rsidRPr="00B31A0E">
        <w:rPr>
          <w:noProof/>
        </w:rPr>
        <w:t xml:space="preserve"> main</w:t>
      </w:r>
      <w:r w:rsidRPr="00083C51">
        <w:t xml:space="preserve"> page on your website</w:t>
      </w:r>
    </w:p>
    <w:p w14:paraId="561A6826" w14:textId="77777777" w:rsidR="00172466" w:rsidRDefault="00172466" w:rsidP="00B24EC8">
      <w:pPr>
        <w:pStyle w:val="ListParagraph"/>
        <w:numPr>
          <w:ilvl w:val="1"/>
          <w:numId w:val="1"/>
        </w:numPr>
      </w:pPr>
      <w:r w:rsidRPr="00083C51">
        <w:t xml:space="preserve">On this </w:t>
      </w:r>
      <w:r w:rsidRPr="00B31A0E">
        <w:rPr>
          <w:noProof/>
        </w:rPr>
        <w:t>page</w:t>
      </w:r>
      <w:r w:rsidR="00B31A0E">
        <w:rPr>
          <w:noProof/>
        </w:rPr>
        <w:t>,</w:t>
      </w:r>
      <w:r>
        <w:t xml:space="preserve"> you will want to highlight who you are and what is going on.  This page is just supposed to be a snapshot, if they want to know more you </w:t>
      </w:r>
      <w:r w:rsidR="00E73AB6">
        <w:t>can</w:t>
      </w:r>
      <w:r>
        <w:t xml:space="preserve"> redirect them to your local programs page.</w:t>
      </w:r>
    </w:p>
    <w:p w14:paraId="4E1A4D33" w14:textId="77777777" w:rsidR="00172466" w:rsidRDefault="00172466" w:rsidP="00B24EC8">
      <w:pPr>
        <w:pStyle w:val="ListParagraph"/>
        <w:numPr>
          <w:ilvl w:val="0"/>
          <w:numId w:val="1"/>
        </w:numPr>
      </w:pPr>
      <w:r>
        <w:t>Local Programs</w:t>
      </w:r>
    </w:p>
    <w:p w14:paraId="62107DBC" w14:textId="77777777" w:rsidR="00172466" w:rsidRDefault="00172466" w:rsidP="00B24EC8">
      <w:pPr>
        <w:pStyle w:val="ListParagraph"/>
        <w:numPr>
          <w:ilvl w:val="1"/>
          <w:numId w:val="1"/>
        </w:numPr>
      </w:pPr>
      <w:r>
        <w:t>This page is to provide information on the Programs you offer and support in your office</w:t>
      </w:r>
    </w:p>
    <w:p w14:paraId="2DB477D4" w14:textId="77777777" w:rsidR="00172466" w:rsidRDefault="00172466" w:rsidP="00B24EC8">
      <w:pPr>
        <w:pStyle w:val="ListParagraph"/>
        <w:numPr>
          <w:ilvl w:val="0"/>
          <w:numId w:val="1"/>
        </w:numPr>
      </w:pPr>
      <w:r>
        <w:t>Staff</w:t>
      </w:r>
    </w:p>
    <w:p w14:paraId="7F65D462" w14:textId="77777777" w:rsidR="00172466" w:rsidRDefault="00172466" w:rsidP="00B24EC8">
      <w:pPr>
        <w:pStyle w:val="ListParagraph"/>
        <w:numPr>
          <w:ilvl w:val="1"/>
          <w:numId w:val="1"/>
        </w:numPr>
      </w:pPr>
      <w:r>
        <w:t>This is to provide information to the community on your contact information.</w:t>
      </w:r>
    </w:p>
    <w:p w14:paraId="0091A1AD" w14:textId="77777777" w:rsidR="00172466" w:rsidRDefault="00172466" w:rsidP="00B24EC8">
      <w:pPr>
        <w:pStyle w:val="ListParagraph"/>
        <w:numPr>
          <w:ilvl w:val="0"/>
          <w:numId w:val="1"/>
        </w:numPr>
      </w:pPr>
      <w:r>
        <w:t>Get Involved</w:t>
      </w:r>
    </w:p>
    <w:p w14:paraId="6DF416E1" w14:textId="77777777" w:rsidR="00172466" w:rsidRDefault="00172466" w:rsidP="00B24EC8">
      <w:pPr>
        <w:pStyle w:val="ListParagraph"/>
        <w:numPr>
          <w:ilvl w:val="1"/>
          <w:numId w:val="1"/>
        </w:numPr>
      </w:pPr>
      <w:r>
        <w:t>This page is to let your community know how they can get involved</w:t>
      </w:r>
    </w:p>
    <w:p w14:paraId="481E95F2" w14:textId="77777777" w:rsidR="00172466" w:rsidRDefault="00172466" w:rsidP="00B24EC8">
      <w:pPr>
        <w:pStyle w:val="ListParagraph"/>
        <w:numPr>
          <w:ilvl w:val="0"/>
          <w:numId w:val="1"/>
        </w:numPr>
      </w:pPr>
      <w:r>
        <w:t>Calendar</w:t>
      </w:r>
    </w:p>
    <w:p w14:paraId="586B52FC" w14:textId="77777777" w:rsidR="00172466" w:rsidRDefault="00172466" w:rsidP="00B24EC8">
      <w:pPr>
        <w:pStyle w:val="ListParagraph"/>
        <w:numPr>
          <w:ilvl w:val="1"/>
          <w:numId w:val="1"/>
        </w:numPr>
      </w:pPr>
      <w:r>
        <w:t>This page is to display the upcoming events that you are hosting</w:t>
      </w:r>
    </w:p>
    <w:p w14:paraId="285B60DE" w14:textId="77777777" w:rsidR="00172466" w:rsidRDefault="00172466" w:rsidP="00B24EC8">
      <w:pPr>
        <w:pStyle w:val="ListParagraph"/>
        <w:numPr>
          <w:ilvl w:val="0"/>
          <w:numId w:val="1"/>
        </w:numPr>
      </w:pPr>
      <w:r>
        <w:t>News</w:t>
      </w:r>
    </w:p>
    <w:p w14:paraId="549FFDE3" w14:textId="77777777" w:rsidR="00172466" w:rsidRDefault="00172466" w:rsidP="00B24EC8">
      <w:pPr>
        <w:pStyle w:val="ListParagraph"/>
        <w:numPr>
          <w:ilvl w:val="1"/>
          <w:numId w:val="1"/>
        </w:numPr>
      </w:pPr>
      <w:r>
        <w:t>This page is going to display VT news and updates</w:t>
      </w:r>
    </w:p>
    <w:p w14:paraId="18DBD41F" w14:textId="77777777" w:rsidR="00172466" w:rsidRDefault="00172466" w:rsidP="00B24EC8">
      <w:pPr>
        <w:pStyle w:val="ListParagraph"/>
        <w:numPr>
          <w:ilvl w:val="0"/>
          <w:numId w:val="1"/>
        </w:numPr>
      </w:pPr>
      <w:r>
        <w:t>Contact Us</w:t>
      </w:r>
    </w:p>
    <w:p w14:paraId="446556E5" w14:textId="77777777" w:rsidR="00172466" w:rsidRDefault="00172466" w:rsidP="00B24EC8">
      <w:pPr>
        <w:pStyle w:val="ListParagraph"/>
        <w:numPr>
          <w:ilvl w:val="1"/>
          <w:numId w:val="1"/>
        </w:numPr>
      </w:pPr>
      <w:r>
        <w:t>This page is going to share your contact information from your office numbers to your office location.  It will also contain directions to your office</w:t>
      </w:r>
      <w:r w:rsidR="00E73AB6">
        <w:t xml:space="preserve"> and a map.</w:t>
      </w:r>
    </w:p>
    <w:p w14:paraId="7EC35A6A" w14:textId="77777777" w:rsidR="00172466" w:rsidRDefault="00172466" w:rsidP="00B24EC8">
      <w:pPr>
        <w:pStyle w:val="ListParagraph"/>
        <w:numPr>
          <w:ilvl w:val="0"/>
          <w:numId w:val="1"/>
        </w:numPr>
      </w:pPr>
      <w:r>
        <w:t>VCE Home</w:t>
      </w:r>
    </w:p>
    <w:p w14:paraId="2770A2CC" w14:textId="77777777" w:rsidR="00172466" w:rsidRDefault="00172466" w:rsidP="00B24EC8">
      <w:pPr>
        <w:pStyle w:val="ListParagraph"/>
        <w:numPr>
          <w:ilvl w:val="1"/>
          <w:numId w:val="1"/>
        </w:numPr>
      </w:pPr>
      <w:r>
        <w:t>This will redirect them back to the VCE Homepage</w:t>
      </w:r>
    </w:p>
    <w:p w14:paraId="2722438D" w14:textId="77777777" w:rsidR="00172466" w:rsidRDefault="00172466" w:rsidP="00B24EC8">
      <w:pPr>
        <w:pStyle w:val="ListParagraph"/>
        <w:numPr>
          <w:ilvl w:val="0"/>
          <w:numId w:val="1"/>
        </w:numPr>
      </w:pPr>
      <w:r>
        <w:t>Search Results and Tags</w:t>
      </w:r>
    </w:p>
    <w:p w14:paraId="68865116" w14:textId="77777777" w:rsidR="00172466" w:rsidRDefault="00172466" w:rsidP="00B24EC8">
      <w:pPr>
        <w:pStyle w:val="ListParagraph"/>
        <w:numPr>
          <w:ilvl w:val="1"/>
          <w:numId w:val="1"/>
        </w:numPr>
      </w:pPr>
      <w:r>
        <w:t xml:space="preserve">These two you will not need to make any changes to. They are </w:t>
      </w:r>
      <w:r w:rsidRPr="00083C51">
        <w:t xml:space="preserve">just </w:t>
      </w:r>
      <w:r w:rsidRPr="00B31A0E">
        <w:rPr>
          <w:noProof/>
        </w:rPr>
        <w:t>placeholders</w:t>
      </w:r>
      <w:r>
        <w:t>. Your website already has a search but you can always use the components search to specialize one.</w:t>
      </w:r>
    </w:p>
    <w:p w14:paraId="03E1A32B" w14:textId="77777777" w:rsidR="00325283" w:rsidRDefault="00325283"/>
    <w:p w14:paraId="023D6ADD" w14:textId="77777777" w:rsidR="00B24EC8" w:rsidRDefault="00B24EC8"/>
    <w:p w14:paraId="09394348" w14:textId="77777777" w:rsidR="004471FC" w:rsidRDefault="004471FC" w:rsidP="009E0EFD">
      <w:pPr>
        <w:pStyle w:val="Heading2"/>
      </w:pPr>
      <w:bookmarkStart w:id="14" w:name="L4"/>
      <w:bookmarkStart w:id="15" w:name="_Toc508263701"/>
      <w:bookmarkStart w:id="16" w:name="_Toc2141816"/>
      <w:bookmarkStart w:id="17" w:name="_Toc5137180"/>
      <w:r>
        <w:t>My Assets</w:t>
      </w:r>
      <w:bookmarkEnd w:id="14"/>
      <w:r>
        <w:t>:</w:t>
      </w:r>
      <w:bookmarkEnd w:id="15"/>
      <w:bookmarkEnd w:id="16"/>
      <w:bookmarkEnd w:id="17"/>
    </w:p>
    <w:p w14:paraId="74D6CDF6" w14:textId="77777777" w:rsidR="004471FC" w:rsidRDefault="004471FC" w:rsidP="004471FC">
      <w:r>
        <w:t xml:space="preserve">   You are going to want to select “My Assets” and not “</w:t>
      </w:r>
      <w:r w:rsidR="00AF1391">
        <w:t xml:space="preserve">All </w:t>
      </w:r>
      <w:r>
        <w:t>Assets”. My Assets will just give you your office assets will give you everything.</w:t>
      </w:r>
    </w:p>
    <w:p w14:paraId="6FA85F06" w14:textId="77777777" w:rsidR="004471FC" w:rsidRDefault="004471FC" w:rsidP="004471FC"/>
    <w:p w14:paraId="2952663D" w14:textId="77777777" w:rsidR="000B04B2" w:rsidRDefault="000B04B2" w:rsidP="004471FC">
      <w:r w:rsidRPr="000B04B2">
        <w:rPr>
          <w:noProof/>
        </w:rPr>
        <w:drawing>
          <wp:inline distT="0" distB="0" distL="0" distR="0" wp14:anchorId="4332188E" wp14:editId="73E4D048">
            <wp:extent cx="5943600" cy="1169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169670"/>
                    </a:xfrm>
                    <a:prstGeom prst="rect">
                      <a:avLst/>
                    </a:prstGeom>
                  </pic:spPr>
                </pic:pic>
              </a:graphicData>
            </a:graphic>
          </wp:inline>
        </w:drawing>
      </w:r>
    </w:p>
    <w:p w14:paraId="5928EBC7" w14:textId="77777777" w:rsidR="004471FC" w:rsidRDefault="004471FC" w:rsidP="004471FC"/>
    <w:p w14:paraId="11EA2549" w14:textId="77777777" w:rsidR="004471FC" w:rsidRDefault="004471FC" w:rsidP="004471FC"/>
    <w:p w14:paraId="5EA51BE3" w14:textId="77777777" w:rsidR="004471FC" w:rsidRDefault="004471FC" w:rsidP="004471FC">
      <w:r>
        <w:t xml:space="preserve">In your </w:t>
      </w:r>
      <w:r w:rsidRPr="00083C51">
        <w:t xml:space="preserve">assets </w:t>
      </w:r>
      <w:r w:rsidRPr="00B31A0E">
        <w:rPr>
          <w:noProof/>
        </w:rPr>
        <w:t>folder</w:t>
      </w:r>
      <w:r w:rsidR="00B31A0E">
        <w:rPr>
          <w:noProof/>
        </w:rPr>
        <w:t>,</w:t>
      </w:r>
      <w:r>
        <w:t xml:space="preserve"> you should </w:t>
      </w:r>
      <w:r w:rsidRPr="00933258">
        <w:t>have a folder</w:t>
      </w:r>
      <w:r>
        <w:t xml:space="preserve"> with Images, and Files.  We tried to </w:t>
      </w:r>
      <w:r w:rsidRPr="00B31A0E">
        <w:rPr>
          <w:noProof/>
        </w:rPr>
        <w:t>set</w:t>
      </w:r>
      <w:r w:rsidR="00B31A0E" w:rsidRPr="00B31A0E">
        <w:rPr>
          <w:noProof/>
        </w:rPr>
        <w:t xml:space="preserve"> </w:t>
      </w:r>
      <w:r w:rsidRPr="00B31A0E">
        <w:rPr>
          <w:noProof/>
        </w:rPr>
        <w:t>up</w:t>
      </w:r>
      <w:r>
        <w:t xml:space="preserve"> everyone with the same setup so it would be easy to keep things organized.</w:t>
      </w:r>
    </w:p>
    <w:p w14:paraId="7F2BC068" w14:textId="77777777" w:rsidR="004471FC" w:rsidRDefault="004471FC" w:rsidP="004471FC"/>
    <w:p w14:paraId="4C815A07" w14:textId="77777777" w:rsidR="004471FC" w:rsidRDefault="000B04B2" w:rsidP="004471FC">
      <w:r w:rsidRPr="000B04B2">
        <w:rPr>
          <w:noProof/>
        </w:rPr>
        <w:drawing>
          <wp:inline distT="0" distB="0" distL="0" distR="0" wp14:anchorId="2C174C0C" wp14:editId="14CD45CC">
            <wp:extent cx="5943600" cy="28308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30830"/>
                    </a:xfrm>
                    <a:prstGeom prst="rect">
                      <a:avLst/>
                    </a:prstGeom>
                  </pic:spPr>
                </pic:pic>
              </a:graphicData>
            </a:graphic>
          </wp:inline>
        </w:drawing>
      </w:r>
    </w:p>
    <w:p w14:paraId="1967AF50" w14:textId="77777777" w:rsidR="004471FC" w:rsidRDefault="004471FC" w:rsidP="004471FC"/>
    <w:p w14:paraId="39BD51B3" w14:textId="77777777" w:rsidR="004471FC" w:rsidRDefault="004471FC" w:rsidP="004471FC">
      <w:r>
        <w:t xml:space="preserve">To upload make sure you are in the folder where you want the file to go then you can select </w:t>
      </w:r>
      <w:r w:rsidR="000B04B2">
        <w:t xml:space="preserve">“Create” and then </w:t>
      </w:r>
      <w:r>
        <w:t>“</w:t>
      </w:r>
      <w:r w:rsidR="000B04B2">
        <w:t>Files</w:t>
      </w:r>
      <w:r>
        <w:t>”. It will give you a browser window that will allow you to choose the location of your file.</w:t>
      </w:r>
    </w:p>
    <w:p w14:paraId="2EF41E5D" w14:textId="77777777" w:rsidR="000B04B2" w:rsidRDefault="000B04B2" w:rsidP="004471FC">
      <w:r w:rsidRPr="000B04B2">
        <w:rPr>
          <w:noProof/>
        </w:rPr>
        <w:lastRenderedPageBreak/>
        <w:drawing>
          <wp:inline distT="0" distB="0" distL="0" distR="0" wp14:anchorId="21FB69FE" wp14:editId="451E08AB">
            <wp:extent cx="2095500" cy="1710121"/>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06961" cy="1719474"/>
                    </a:xfrm>
                    <a:prstGeom prst="rect">
                      <a:avLst/>
                    </a:prstGeom>
                  </pic:spPr>
                </pic:pic>
              </a:graphicData>
            </a:graphic>
          </wp:inline>
        </w:drawing>
      </w:r>
    </w:p>
    <w:p w14:paraId="663DA38F" w14:textId="77777777" w:rsidR="004471FC" w:rsidRDefault="004471FC" w:rsidP="004471FC">
      <w:r>
        <w:t>**Please note that your filename cannot have any spaces in the title or it will not work.  The most acceptable formats are PDF and JPG.</w:t>
      </w:r>
    </w:p>
    <w:p w14:paraId="65B8939E" w14:textId="77777777" w:rsidR="004471FC" w:rsidRDefault="004471FC" w:rsidP="004471FC"/>
    <w:p w14:paraId="7503F919" w14:textId="77777777" w:rsidR="004471FC" w:rsidRDefault="004471FC" w:rsidP="004471FC">
      <w:r w:rsidRPr="001309E1">
        <w:rPr>
          <w:noProof/>
        </w:rPr>
        <w:drawing>
          <wp:inline distT="0" distB="0" distL="0" distR="0" wp14:anchorId="2C3F6855" wp14:editId="1792410D">
            <wp:extent cx="3869741" cy="1707482"/>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85180" cy="1714294"/>
                    </a:xfrm>
                    <a:prstGeom prst="rect">
                      <a:avLst/>
                    </a:prstGeom>
                  </pic:spPr>
                </pic:pic>
              </a:graphicData>
            </a:graphic>
          </wp:inline>
        </w:drawing>
      </w:r>
    </w:p>
    <w:p w14:paraId="34783915" w14:textId="77777777" w:rsidR="004471FC" w:rsidRDefault="004471FC" w:rsidP="004471FC"/>
    <w:p w14:paraId="03329DFE" w14:textId="77777777" w:rsidR="004471FC" w:rsidRDefault="004471FC" w:rsidP="004471FC">
      <w:r>
        <w:t>Sometimes after you upload a file you see “Required Metadata Missing” tag at the top of a picture o</w:t>
      </w:r>
      <w:r w:rsidR="00F418E3">
        <w:t>r</w:t>
      </w:r>
      <w:r>
        <w:t xml:space="preserve"> a file.  That is telling you that you are missing a title and alternate title in your properties.  </w:t>
      </w:r>
    </w:p>
    <w:p w14:paraId="47E3D810" w14:textId="77777777" w:rsidR="004471FC" w:rsidRDefault="004471FC" w:rsidP="004471FC"/>
    <w:p w14:paraId="0AE4BFE6" w14:textId="77777777" w:rsidR="004471FC" w:rsidRDefault="004471FC" w:rsidP="004471FC">
      <w:r w:rsidRPr="001309E1">
        <w:rPr>
          <w:noProof/>
        </w:rPr>
        <w:drawing>
          <wp:inline distT="0" distB="0" distL="0" distR="0" wp14:anchorId="60D63DBA" wp14:editId="160AF6A5">
            <wp:extent cx="2238687" cy="371527"/>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38687" cy="371527"/>
                    </a:xfrm>
                    <a:prstGeom prst="rect">
                      <a:avLst/>
                    </a:prstGeom>
                  </pic:spPr>
                </pic:pic>
              </a:graphicData>
            </a:graphic>
          </wp:inline>
        </w:drawing>
      </w:r>
    </w:p>
    <w:p w14:paraId="04A29C1F" w14:textId="77777777" w:rsidR="00F418E3" w:rsidRDefault="00F418E3" w:rsidP="004471FC">
      <w:r>
        <w:t xml:space="preserve">To resolve this </w:t>
      </w:r>
      <w:r w:rsidR="000B04B2">
        <w:rPr>
          <w:noProof/>
        </w:rPr>
        <w:t>notification</w:t>
      </w:r>
      <w:r>
        <w:t xml:space="preserve"> you will select the “I” on the item</w:t>
      </w:r>
      <w:r w:rsidR="000B04B2">
        <w:t xml:space="preserve"> (Please note the new icons have changed location)</w:t>
      </w:r>
    </w:p>
    <w:p w14:paraId="6D4C0243" w14:textId="77777777" w:rsidR="00F418E3" w:rsidRDefault="000B04B2" w:rsidP="004471FC">
      <w:r w:rsidRPr="000B04B2">
        <w:rPr>
          <w:noProof/>
        </w:rPr>
        <w:lastRenderedPageBreak/>
        <w:drawing>
          <wp:inline distT="0" distB="0" distL="0" distR="0" wp14:anchorId="3DA4C4E6" wp14:editId="752284CB">
            <wp:extent cx="1533525" cy="1865266"/>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45699" cy="1880074"/>
                    </a:xfrm>
                    <a:prstGeom prst="rect">
                      <a:avLst/>
                    </a:prstGeom>
                  </pic:spPr>
                </pic:pic>
              </a:graphicData>
            </a:graphic>
          </wp:inline>
        </w:drawing>
      </w:r>
    </w:p>
    <w:p w14:paraId="17FFBC9A" w14:textId="77777777" w:rsidR="00F418E3" w:rsidRDefault="00F418E3" w:rsidP="004471FC"/>
    <w:p w14:paraId="48F327F4" w14:textId="77777777" w:rsidR="004471FC" w:rsidRDefault="00F418E3" w:rsidP="004471FC">
      <w:r>
        <w:t>This will take you to the edit step.</w:t>
      </w:r>
    </w:p>
    <w:p w14:paraId="33508479" w14:textId="77777777" w:rsidR="004471FC" w:rsidRDefault="00F418E3" w:rsidP="004471FC">
      <w:r>
        <w:t xml:space="preserve">if you do not see the “I”, </w:t>
      </w:r>
      <w:r w:rsidR="004471FC">
        <w:t xml:space="preserve">up in </w:t>
      </w:r>
      <w:r w:rsidR="004471FC" w:rsidRPr="00083C51">
        <w:t xml:space="preserve">the </w:t>
      </w:r>
      <w:r w:rsidR="004471FC" w:rsidRPr="00B31A0E">
        <w:rPr>
          <w:noProof/>
        </w:rPr>
        <w:t>right</w:t>
      </w:r>
      <w:r w:rsidR="00B31A0E">
        <w:rPr>
          <w:noProof/>
        </w:rPr>
        <w:t>-</w:t>
      </w:r>
      <w:r w:rsidR="004471FC" w:rsidRPr="00B31A0E">
        <w:rPr>
          <w:noProof/>
        </w:rPr>
        <w:t>hand</w:t>
      </w:r>
      <w:r w:rsidR="004471FC">
        <w:t xml:space="preserve"> corner you will need to change your view from </w:t>
      </w:r>
      <w:r w:rsidR="000B04B2">
        <w:t>to one of the following views</w:t>
      </w:r>
    </w:p>
    <w:p w14:paraId="32F6DEB7" w14:textId="77777777" w:rsidR="004471FC" w:rsidRDefault="004471FC" w:rsidP="004471FC">
      <w:pPr>
        <w:rPr>
          <w:noProof/>
        </w:rPr>
      </w:pPr>
      <w:r w:rsidRPr="001309E1">
        <w:rPr>
          <w:noProof/>
        </w:rPr>
        <w:t xml:space="preserve"> </w:t>
      </w:r>
      <w:r w:rsidR="000B04B2" w:rsidRPr="000B04B2">
        <w:rPr>
          <w:noProof/>
        </w:rPr>
        <w:drawing>
          <wp:inline distT="0" distB="0" distL="0" distR="0" wp14:anchorId="484D4666" wp14:editId="57928B33">
            <wp:extent cx="1215405" cy="173355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22165" cy="1743192"/>
                    </a:xfrm>
                    <a:prstGeom prst="rect">
                      <a:avLst/>
                    </a:prstGeom>
                  </pic:spPr>
                </pic:pic>
              </a:graphicData>
            </a:graphic>
          </wp:inline>
        </w:drawing>
      </w:r>
    </w:p>
    <w:p w14:paraId="43CAD445" w14:textId="77777777" w:rsidR="000B04B2" w:rsidRDefault="000B04B2" w:rsidP="004471FC">
      <w:pPr>
        <w:rPr>
          <w:noProof/>
        </w:rPr>
      </w:pPr>
    </w:p>
    <w:p w14:paraId="573E20F9" w14:textId="77777777" w:rsidR="000B04B2" w:rsidRDefault="000B04B2" w:rsidP="004471FC">
      <w:pPr>
        <w:rPr>
          <w:noProof/>
        </w:rPr>
      </w:pPr>
    </w:p>
    <w:p w14:paraId="0583DC5C" w14:textId="77777777" w:rsidR="000B04B2" w:rsidRDefault="000B04B2" w:rsidP="004471FC">
      <w:pPr>
        <w:rPr>
          <w:noProof/>
        </w:rPr>
      </w:pPr>
    </w:p>
    <w:p w14:paraId="2EA9581D" w14:textId="77777777" w:rsidR="000B04B2" w:rsidRDefault="000B04B2" w:rsidP="004471FC">
      <w:pPr>
        <w:rPr>
          <w:noProof/>
        </w:rPr>
      </w:pPr>
    </w:p>
    <w:p w14:paraId="31A62E32" w14:textId="77777777" w:rsidR="000B04B2" w:rsidRDefault="000B04B2" w:rsidP="004471FC">
      <w:pPr>
        <w:rPr>
          <w:noProof/>
        </w:rPr>
      </w:pPr>
    </w:p>
    <w:p w14:paraId="4F470FF3" w14:textId="77777777" w:rsidR="004471FC" w:rsidRDefault="004471FC" w:rsidP="004471FC">
      <w:pPr>
        <w:rPr>
          <w:noProof/>
        </w:rPr>
      </w:pPr>
      <w:r>
        <w:rPr>
          <w:noProof/>
        </w:rPr>
        <w:t>Select the Item you want to add a title to and click “Properties”</w:t>
      </w:r>
    </w:p>
    <w:p w14:paraId="743BCAAB" w14:textId="77777777" w:rsidR="004471FC" w:rsidRDefault="000B04B2" w:rsidP="004471FC">
      <w:r w:rsidRPr="000B04B2">
        <w:rPr>
          <w:noProof/>
        </w:rPr>
        <w:drawing>
          <wp:inline distT="0" distB="0" distL="0" distR="0" wp14:anchorId="2BF2FCB2" wp14:editId="23D4F1FC">
            <wp:extent cx="5943600" cy="164401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644015"/>
                    </a:xfrm>
                    <a:prstGeom prst="rect">
                      <a:avLst/>
                    </a:prstGeom>
                  </pic:spPr>
                </pic:pic>
              </a:graphicData>
            </a:graphic>
          </wp:inline>
        </w:drawing>
      </w:r>
    </w:p>
    <w:p w14:paraId="34DB09D1" w14:textId="77777777" w:rsidR="004471FC" w:rsidRDefault="004471FC" w:rsidP="004471FC">
      <w:r>
        <w:lastRenderedPageBreak/>
        <w:t>Then you can add your Title and Alternate Title.  Then click “Done” then the red bar will go away</w:t>
      </w:r>
    </w:p>
    <w:p w14:paraId="52146EF7" w14:textId="77777777" w:rsidR="004471FC" w:rsidRDefault="00DE3C49" w:rsidP="004471FC">
      <w:r w:rsidRPr="00DE3C49">
        <w:rPr>
          <w:noProof/>
        </w:rPr>
        <w:drawing>
          <wp:inline distT="0" distB="0" distL="0" distR="0" wp14:anchorId="3B5428AA" wp14:editId="26A8CC9D">
            <wp:extent cx="3571875" cy="1977506"/>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91171" cy="1988189"/>
                    </a:xfrm>
                    <a:prstGeom prst="rect">
                      <a:avLst/>
                    </a:prstGeom>
                  </pic:spPr>
                </pic:pic>
              </a:graphicData>
            </a:graphic>
          </wp:inline>
        </w:drawing>
      </w:r>
    </w:p>
    <w:p w14:paraId="74F1E3FA" w14:textId="77777777" w:rsidR="004471FC" w:rsidRDefault="004471FC" w:rsidP="004471FC">
      <w:r>
        <w:t xml:space="preserve">Once the Asset has been uploaded you can go back to your My Sites and navigate to the page you would like to add your asset. Images will either go into the Gallery or Image container.  Files you will need to create a </w:t>
      </w:r>
      <w:r w:rsidRPr="00B31A0E">
        <w:rPr>
          <w:noProof/>
        </w:rPr>
        <w:t>hyperlink</w:t>
      </w:r>
      <w:r>
        <w:t xml:space="preserve"> to. </w:t>
      </w:r>
    </w:p>
    <w:p w14:paraId="7EC3DD63" w14:textId="77777777" w:rsidR="004471FC" w:rsidRDefault="004471FC" w:rsidP="004471FC">
      <w:r>
        <w:t>So</w:t>
      </w:r>
      <w:r w:rsidR="00273B7F">
        <w:t>,</w:t>
      </w:r>
      <w:r>
        <w:t xml:space="preserve"> you would open up the Image holder with the Configuration Wrench and select the Assets Container and you will drag and drop the picture </w:t>
      </w:r>
      <w:r w:rsidRPr="00B31A0E">
        <w:rPr>
          <w:noProof/>
        </w:rPr>
        <w:t>into</w:t>
      </w:r>
      <w:r>
        <w:t xml:space="preserve"> the image container and then click the </w:t>
      </w:r>
      <w:r w:rsidRPr="00933258">
        <w:rPr>
          <w:noProof/>
        </w:rPr>
        <w:t>check mark</w:t>
      </w:r>
      <w:r>
        <w:t>.</w:t>
      </w:r>
    </w:p>
    <w:p w14:paraId="3B110AA3" w14:textId="77777777" w:rsidR="00325283" w:rsidRDefault="00325283" w:rsidP="009C341B">
      <w:pPr>
        <w:pStyle w:val="Heading1"/>
      </w:pPr>
      <w:bookmarkStart w:id="18" w:name="L5"/>
      <w:bookmarkStart w:id="19" w:name="_Toc508263702"/>
      <w:bookmarkStart w:id="20" w:name="_Toc2141817"/>
      <w:bookmarkStart w:id="21" w:name="_Toc5137181"/>
      <w:r>
        <w:t>Page Templates</w:t>
      </w:r>
      <w:bookmarkEnd w:id="18"/>
      <w:r>
        <w:t>:</w:t>
      </w:r>
      <w:bookmarkEnd w:id="19"/>
      <w:bookmarkEnd w:id="20"/>
      <w:bookmarkEnd w:id="21"/>
    </w:p>
    <w:p w14:paraId="17D1E9CE" w14:textId="77777777" w:rsidR="00325283" w:rsidRDefault="00325283"/>
    <w:p w14:paraId="6B034E76" w14:textId="77777777" w:rsidR="00325283" w:rsidRDefault="00325283">
      <w:r>
        <w:t>Tech has given us Templates that make things easier to get started.  As you see below they are General, Article Page, Biography Page, Redirect Page, Research Page, Search Page, Access Page</w:t>
      </w:r>
      <w:r w:rsidR="00B31A0E">
        <w:t>,</w:t>
      </w:r>
      <w:r>
        <w:t xml:space="preserve"> </w:t>
      </w:r>
      <w:r w:rsidRPr="00B31A0E">
        <w:rPr>
          <w:noProof/>
        </w:rPr>
        <w:t>and</w:t>
      </w:r>
      <w:r>
        <w:t xml:space="preserve"> a Generic Home Page.  The most popular pages you are going to be using is General, Biography Page</w:t>
      </w:r>
      <w:r w:rsidR="00B31A0E">
        <w:t>,</w:t>
      </w:r>
      <w:r>
        <w:t xml:space="preserve"> </w:t>
      </w:r>
      <w:r w:rsidRPr="00B31A0E">
        <w:rPr>
          <w:noProof/>
        </w:rPr>
        <w:t>and</w:t>
      </w:r>
      <w:r>
        <w:t xml:space="preserve"> the Redirect Page.</w:t>
      </w:r>
    </w:p>
    <w:p w14:paraId="78E601C5" w14:textId="77777777" w:rsidR="00325283" w:rsidRDefault="00325283"/>
    <w:p w14:paraId="2ADEDAFA" w14:textId="77777777" w:rsidR="00325283" w:rsidRDefault="00DE3C49">
      <w:r w:rsidRPr="00DE3C49">
        <w:rPr>
          <w:noProof/>
        </w:rPr>
        <w:drawing>
          <wp:inline distT="0" distB="0" distL="0" distR="0" wp14:anchorId="34BE681F" wp14:editId="07AD32E0">
            <wp:extent cx="5943600" cy="16992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99260"/>
                    </a:xfrm>
                    <a:prstGeom prst="rect">
                      <a:avLst/>
                    </a:prstGeom>
                  </pic:spPr>
                </pic:pic>
              </a:graphicData>
            </a:graphic>
          </wp:inline>
        </w:drawing>
      </w:r>
    </w:p>
    <w:p w14:paraId="42837EC3" w14:textId="77777777" w:rsidR="00325283" w:rsidRDefault="00325283"/>
    <w:p w14:paraId="49A2E5CB" w14:textId="77777777" w:rsidR="00E73AB6" w:rsidRDefault="00E73AB6" w:rsidP="009C341B">
      <w:pPr>
        <w:pStyle w:val="Heading1"/>
      </w:pPr>
      <w:bookmarkStart w:id="22" w:name="L8"/>
      <w:bookmarkStart w:id="23" w:name="_Toc508263705"/>
      <w:bookmarkStart w:id="24" w:name="_Toc2141820"/>
      <w:bookmarkStart w:id="25" w:name="_Toc5137182"/>
      <w:r>
        <w:t>Components</w:t>
      </w:r>
      <w:bookmarkEnd w:id="22"/>
      <w:r>
        <w:t>:</w:t>
      </w:r>
      <w:bookmarkEnd w:id="23"/>
      <w:bookmarkEnd w:id="24"/>
      <w:bookmarkEnd w:id="25"/>
    </w:p>
    <w:p w14:paraId="09566641" w14:textId="77777777" w:rsidR="00E73AB6" w:rsidRPr="00E73AB6" w:rsidRDefault="00E73AB6" w:rsidP="00A2145F">
      <w:pPr>
        <w:pStyle w:val="ListParagraph"/>
        <w:numPr>
          <w:ilvl w:val="0"/>
          <w:numId w:val="2"/>
        </w:numPr>
        <w:rPr>
          <w:rStyle w:val="Hyperlink"/>
          <w:color w:val="auto"/>
          <w:u w:val="none"/>
        </w:rPr>
      </w:pPr>
      <w:r>
        <w:t xml:space="preserve">Analytics - </w:t>
      </w:r>
      <w:hyperlink r:id="rId24" w:history="1">
        <w:r w:rsidRPr="006F160E">
          <w:rPr>
            <w:rStyle w:val="Hyperlink"/>
          </w:rPr>
          <w:t>https://ensemble.cms.vt.edu/docs/components/vtanalytics.html</w:t>
        </w:r>
      </w:hyperlink>
    </w:p>
    <w:p w14:paraId="529D865B" w14:textId="77777777" w:rsidR="00E73AB6" w:rsidRPr="00486568" w:rsidRDefault="00E73AB6" w:rsidP="00452C9A">
      <w:pPr>
        <w:pStyle w:val="ListParagraph"/>
        <w:numPr>
          <w:ilvl w:val="0"/>
          <w:numId w:val="2"/>
        </w:numPr>
        <w:rPr>
          <w:rStyle w:val="Hyperlink"/>
          <w:color w:val="auto"/>
          <w:u w:val="none"/>
        </w:rPr>
      </w:pPr>
      <w:r>
        <w:t xml:space="preserve">Container - </w:t>
      </w:r>
      <w:hyperlink r:id="rId25" w:history="1">
        <w:r w:rsidRPr="006F160E">
          <w:rPr>
            <w:rStyle w:val="Hyperlink"/>
          </w:rPr>
          <w:t>https://ensemble.cms.vt.edu/docs/components/vtcontainer.html</w:t>
        </w:r>
      </w:hyperlink>
    </w:p>
    <w:p w14:paraId="00383A7D" w14:textId="77777777" w:rsidR="00E73AB6" w:rsidRPr="0072468A" w:rsidRDefault="00037EE4" w:rsidP="00A2145F">
      <w:pPr>
        <w:pStyle w:val="ListParagraph"/>
        <w:numPr>
          <w:ilvl w:val="0"/>
          <w:numId w:val="2"/>
        </w:numPr>
        <w:rPr>
          <w:rStyle w:val="Hyperlink"/>
          <w:color w:val="auto"/>
          <w:u w:val="none"/>
        </w:rPr>
      </w:pPr>
      <w:r w:rsidRPr="00486568">
        <w:rPr>
          <w:noProof/>
        </w:rPr>
        <w:lastRenderedPageBreak/>
        <w:drawing>
          <wp:anchor distT="0" distB="0" distL="114300" distR="114300" simplePos="0" relativeHeight="251660288" behindDoc="1" locked="0" layoutInCell="1" allowOverlap="1" wp14:anchorId="1A85650A" wp14:editId="0A81E3D0">
            <wp:simplePos x="0" y="0"/>
            <wp:positionH relativeFrom="column">
              <wp:posOffset>4292600</wp:posOffset>
            </wp:positionH>
            <wp:positionV relativeFrom="paragraph">
              <wp:posOffset>71120</wp:posOffset>
            </wp:positionV>
            <wp:extent cx="2460918" cy="4305300"/>
            <wp:effectExtent l="0" t="0" r="0" b="0"/>
            <wp:wrapTight wrapText="bothSides">
              <wp:wrapPolygon edited="0">
                <wp:start x="0" y="0"/>
                <wp:lineTo x="0" y="21504"/>
                <wp:lineTo x="21405" y="21504"/>
                <wp:lineTo x="21405"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460918" cy="4305300"/>
                    </a:xfrm>
                    <a:prstGeom prst="rect">
                      <a:avLst/>
                    </a:prstGeom>
                  </pic:spPr>
                </pic:pic>
              </a:graphicData>
            </a:graphic>
            <wp14:sizeRelH relativeFrom="margin">
              <wp14:pctWidth>0</wp14:pctWidth>
            </wp14:sizeRelH>
            <wp14:sizeRelV relativeFrom="margin">
              <wp14:pctHeight>0</wp14:pctHeight>
            </wp14:sizeRelV>
          </wp:anchor>
        </w:drawing>
      </w:r>
      <w:r w:rsidR="00E73AB6">
        <w:t xml:space="preserve">Download - </w:t>
      </w:r>
      <w:hyperlink r:id="rId27" w:history="1">
        <w:r w:rsidR="00E73AB6" w:rsidRPr="006F160E">
          <w:rPr>
            <w:rStyle w:val="Hyperlink"/>
          </w:rPr>
          <w:t>https://ensemble.cms.vt.edu/docs/components/download.html</w:t>
        </w:r>
      </w:hyperlink>
    </w:p>
    <w:p w14:paraId="08287055" w14:textId="77777777" w:rsidR="00486568" w:rsidRDefault="00441AA9" w:rsidP="00486568">
      <w:pPr>
        <w:pStyle w:val="ListParagraph"/>
        <w:numPr>
          <w:ilvl w:val="0"/>
          <w:numId w:val="2"/>
        </w:numPr>
        <w:rPr>
          <w:rStyle w:val="Hyperlink"/>
          <w:color w:val="auto"/>
          <w:u w:val="none"/>
        </w:rPr>
      </w:pPr>
      <w:r w:rsidRPr="00441AA9">
        <w:rPr>
          <w:rStyle w:val="Hyperlink"/>
          <w:color w:val="auto"/>
          <w:u w:val="none"/>
        </w:rPr>
        <w:t>Documentation Text</w:t>
      </w:r>
      <w:r>
        <w:rPr>
          <w:rStyle w:val="Hyperlink"/>
          <w:color w:val="auto"/>
          <w:u w:val="none"/>
        </w:rPr>
        <w:t xml:space="preserve"> </w:t>
      </w:r>
    </w:p>
    <w:p w14:paraId="126A12B9" w14:textId="77777777" w:rsidR="00E73AB6" w:rsidRDefault="00E73AB6" w:rsidP="00486568">
      <w:pPr>
        <w:pStyle w:val="ListParagraph"/>
        <w:numPr>
          <w:ilvl w:val="0"/>
          <w:numId w:val="2"/>
        </w:numPr>
      </w:pPr>
      <w:r>
        <w:t xml:space="preserve">RSS Feeder - </w:t>
      </w:r>
      <w:hyperlink r:id="rId28" w:history="1">
        <w:r w:rsidRPr="006F160E">
          <w:rPr>
            <w:rStyle w:val="Hyperlink"/>
          </w:rPr>
          <w:t>https://ensemble.cms.vt.edu/docs/components/feedreader.html</w:t>
        </w:r>
      </w:hyperlink>
    </w:p>
    <w:p w14:paraId="0A5CFAA6" w14:textId="77777777" w:rsidR="00E47F46" w:rsidRDefault="00E73AB6" w:rsidP="00C239D2">
      <w:pPr>
        <w:pStyle w:val="ListParagraph"/>
        <w:numPr>
          <w:ilvl w:val="0"/>
          <w:numId w:val="2"/>
        </w:numPr>
      </w:pPr>
      <w:r>
        <w:t xml:space="preserve">Gallery - </w:t>
      </w:r>
      <w:hyperlink r:id="rId29" w:history="1">
        <w:r w:rsidRPr="006F160E">
          <w:rPr>
            <w:rStyle w:val="Hyperlink"/>
          </w:rPr>
          <w:t>https://ensemble.cms.vt.edu/docs/components/gallery.html</w:t>
        </w:r>
      </w:hyperlink>
      <w:r w:rsidR="00464C01">
        <w:t xml:space="preserve">    </w:t>
      </w:r>
    </w:p>
    <w:p w14:paraId="2C08666B" w14:textId="77777777" w:rsidR="00B92BF3" w:rsidRPr="00B92BF3" w:rsidRDefault="00E73AB6" w:rsidP="00B92BF3">
      <w:pPr>
        <w:pStyle w:val="ListParagraph"/>
        <w:numPr>
          <w:ilvl w:val="0"/>
          <w:numId w:val="2"/>
        </w:numPr>
        <w:rPr>
          <w:rStyle w:val="Hyperlink"/>
          <w:color w:val="auto"/>
          <w:u w:val="none"/>
        </w:rPr>
      </w:pPr>
      <w:r>
        <w:t xml:space="preserve">HTML - </w:t>
      </w:r>
      <w:hyperlink r:id="rId30" w:history="1">
        <w:r w:rsidRPr="006F160E">
          <w:rPr>
            <w:rStyle w:val="Hyperlink"/>
          </w:rPr>
          <w:t>https://ensemble.cms.vt.edu/docs/components/rawhtml.html</w:t>
        </w:r>
      </w:hyperlink>
      <w:r w:rsidR="00B92BF3">
        <w:rPr>
          <w:rStyle w:val="Hyperlink"/>
        </w:rPr>
        <w:t>+</w:t>
      </w:r>
    </w:p>
    <w:p w14:paraId="594DEA3A" w14:textId="77777777" w:rsidR="00E73AB6" w:rsidRPr="00B92BF3" w:rsidRDefault="00E73AB6" w:rsidP="00A2145F">
      <w:pPr>
        <w:pStyle w:val="ListParagraph"/>
        <w:numPr>
          <w:ilvl w:val="0"/>
          <w:numId w:val="2"/>
        </w:numPr>
        <w:rPr>
          <w:rStyle w:val="Hyperlink"/>
          <w:color w:val="auto"/>
          <w:u w:val="none"/>
        </w:rPr>
      </w:pPr>
      <w:proofErr w:type="spellStart"/>
      <w:r>
        <w:t>iFrame</w:t>
      </w:r>
      <w:proofErr w:type="spellEnd"/>
      <w:r>
        <w:t xml:space="preserve"> -  </w:t>
      </w:r>
      <w:hyperlink r:id="rId31" w:history="1">
        <w:r w:rsidRPr="006F160E">
          <w:rPr>
            <w:rStyle w:val="Hyperlink"/>
          </w:rPr>
          <w:t>https://ensemble.cms.vt.edu/docs/components/external-iframe.html</w:t>
        </w:r>
      </w:hyperlink>
    </w:p>
    <w:p w14:paraId="1D1FA2FA" w14:textId="77777777" w:rsidR="00E73AB6" w:rsidRPr="00E73AB6" w:rsidRDefault="00E73AB6" w:rsidP="00A2145F">
      <w:pPr>
        <w:pStyle w:val="ListParagraph"/>
        <w:numPr>
          <w:ilvl w:val="0"/>
          <w:numId w:val="2"/>
        </w:numPr>
        <w:rPr>
          <w:rStyle w:val="Hyperlink"/>
          <w:color w:val="auto"/>
          <w:u w:val="none"/>
        </w:rPr>
      </w:pPr>
      <w:r>
        <w:t xml:space="preserve">Image - </w:t>
      </w:r>
      <w:hyperlink r:id="rId32" w:history="1">
        <w:r w:rsidRPr="006F160E">
          <w:rPr>
            <w:rStyle w:val="Hyperlink"/>
          </w:rPr>
          <w:t>https://ensemble.cms.vt.edu/docs/components/adaptiveimage.html</w:t>
        </w:r>
      </w:hyperlink>
    </w:p>
    <w:p w14:paraId="61BC2231" w14:textId="77777777" w:rsidR="00E73AB6" w:rsidRPr="0008363B" w:rsidRDefault="00E73AB6" w:rsidP="00A2145F">
      <w:pPr>
        <w:pStyle w:val="ListParagraph"/>
        <w:numPr>
          <w:ilvl w:val="0"/>
          <w:numId w:val="2"/>
        </w:numPr>
        <w:rPr>
          <w:rStyle w:val="Hyperlink"/>
          <w:color w:val="auto"/>
          <w:u w:val="none"/>
        </w:rPr>
      </w:pPr>
      <w:r>
        <w:t xml:space="preserve">List - </w:t>
      </w:r>
      <w:hyperlink r:id="rId33" w:history="1">
        <w:r w:rsidRPr="006F160E">
          <w:rPr>
            <w:rStyle w:val="Hyperlink"/>
          </w:rPr>
          <w:t>https://ensemble.cms.vt.edu/docs/components/list.html</w:t>
        </w:r>
      </w:hyperlink>
    </w:p>
    <w:p w14:paraId="097895AF" w14:textId="77777777" w:rsidR="00E73AB6" w:rsidRPr="00E73AB6" w:rsidRDefault="00E73AB6" w:rsidP="00A2145F">
      <w:pPr>
        <w:pStyle w:val="ListParagraph"/>
        <w:numPr>
          <w:ilvl w:val="0"/>
          <w:numId w:val="2"/>
        </w:numPr>
        <w:rPr>
          <w:rStyle w:val="Hyperlink"/>
          <w:color w:val="auto"/>
          <w:u w:val="none"/>
        </w:rPr>
      </w:pPr>
      <w:r>
        <w:t xml:space="preserve">Media - </w:t>
      </w:r>
      <w:hyperlink r:id="rId34" w:history="1">
        <w:r w:rsidRPr="006F160E">
          <w:rPr>
            <w:rStyle w:val="Hyperlink"/>
          </w:rPr>
          <w:t>https://ensemble.cms.vt.edu/docs/components/media.html</w:t>
        </w:r>
      </w:hyperlink>
    </w:p>
    <w:p w14:paraId="721312EB" w14:textId="77777777" w:rsidR="0052721D" w:rsidRPr="00037EE4" w:rsidRDefault="00E73AB6" w:rsidP="00B81507">
      <w:pPr>
        <w:pStyle w:val="ListParagraph"/>
        <w:numPr>
          <w:ilvl w:val="0"/>
          <w:numId w:val="2"/>
        </w:numPr>
        <w:rPr>
          <w:rFonts w:cstheme="minorHAnsi"/>
        </w:rPr>
      </w:pPr>
      <w:r>
        <w:t xml:space="preserve">Media-External - </w:t>
      </w:r>
      <w:hyperlink r:id="rId35" w:history="1">
        <w:r w:rsidRPr="006F160E">
          <w:rPr>
            <w:rStyle w:val="Hyperlink"/>
          </w:rPr>
          <w:t>https://ensemble.cms.vt.edu/docs/components/mediaexternal.html</w:t>
        </w:r>
      </w:hyperlink>
    </w:p>
    <w:p w14:paraId="60C9B1FD" w14:textId="77777777" w:rsidR="00E73AB6" w:rsidRPr="00E73AB6" w:rsidRDefault="00E73AB6" w:rsidP="00A2145F">
      <w:pPr>
        <w:pStyle w:val="ListParagraph"/>
        <w:numPr>
          <w:ilvl w:val="0"/>
          <w:numId w:val="2"/>
        </w:numPr>
        <w:rPr>
          <w:rStyle w:val="Hyperlink"/>
          <w:color w:val="auto"/>
          <w:u w:val="none"/>
        </w:rPr>
      </w:pPr>
      <w:r>
        <w:t xml:space="preserve">Multi-Column - </w:t>
      </w:r>
      <w:hyperlink r:id="rId36" w:history="1">
        <w:r w:rsidRPr="006F160E">
          <w:rPr>
            <w:rStyle w:val="Hyperlink"/>
          </w:rPr>
          <w:t>https://ensemble.cms.vt.edu/docs/components/vtmulticolumn.html</w:t>
        </w:r>
      </w:hyperlink>
    </w:p>
    <w:p w14:paraId="34BE110D" w14:textId="77777777" w:rsidR="00E73AB6" w:rsidRPr="00E73AB6" w:rsidRDefault="00E73AB6" w:rsidP="00A2145F">
      <w:pPr>
        <w:pStyle w:val="ListParagraph"/>
        <w:numPr>
          <w:ilvl w:val="0"/>
          <w:numId w:val="2"/>
        </w:numPr>
        <w:rPr>
          <w:rStyle w:val="Hyperlink"/>
          <w:color w:val="auto"/>
          <w:u w:val="none"/>
        </w:rPr>
      </w:pPr>
      <w:r>
        <w:t xml:space="preserve">Reference - </w:t>
      </w:r>
      <w:hyperlink r:id="rId37" w:history="1">
        <w:r w:rsidRPr="006F160E">
          <w:rPr>
            <w:rStyle w:val="Hyperlink"/>
          </w:rPr>
          <w:t>https://ensemble.cms.vt.edu/docs/components/reference.html</w:t>
        </w:r>
      </w:hyperlink>
    </w:p>
    <w:p w14:paraId="7AA0E6E7" w14:textId="77777777" w:rsidR="00E73AB6" w:rsidRPr="00A46CB0" w:rsidRDefault="00E73AB6" w:rsidP="00A2145F">
      <w:pPr>
        <w:pStyle w:val="ListParagraph"/>
        <w:numPr>
          <w:ilvl w:val="0"/>
          <w:numId w:val="2"/>
        </w:numPr>
        <w:rPr>
          <w:rStyle w:val="Hyperlink"/>
          <w:color w:val="auto"/>
          <w:u w:val="none"/>
        </w:rPr>
      </w:pPr>
      <w:r>
        <w:t xml:space="preserve">Search - </w:t>
      </w:r>
      <w:hyperlink r:id="rId38" w:history="1">
        <w:r w:rsidRPr="006F160E">
          <w:rPr>
            <w:rStyle w:val="Hyperlink"/>
          </w:rPr>
          <w:t>https://ensemble.cms.vt.edu/docs/components/search.html</w:t>
        </w:r>
      </w:hyperlink>
    </w:p>
    <w:p w14:paraId="09C71B31" w14:textId="4122A222" w:rsidR="00E73AB6" w:rsidRPr="00C07F30" w:rsidRDefault="00E73AB6" w:rsidP="00A2145F">
      <w:pPr>
        <w:pStyle w:val="ListParagraph"/>
        <w:numPr>
          <w:ilvl w:val="0"/>
          <w:numId w:val="2"/>
        </w:numPr>
        <w:rPr>
          <w:rStyle w:val="Hyperlink"/>
          <w:color w:val="auto"/>
          <w:u w:val="none"/>
        </w:rPr>
      </w:pPr>
      <w:r>
        <w:t xml:space="preserve">Text - </w:t>
      </w:r>
      <w:hyperlink r:id="rId39" w:history="1">
        <w:r w:rsidRPr="006F160E">
          <w:rPr>
            <w:rStyle w:val="Hyperlink"/>
          </w:rPr>
          <w:t>https://ensemble.cms.vt.edu/docs/components/text.html</w:t>
        </w:r>
      </w:hyperlink>
    </w:p>
    <w:p w14:paraId="68B2DAA6" w14:textId="4C11544E" w:rsidR="00C07F30" w:rsidRDefault="00C07F30" w:rsidP="00A2145F">
      <w:pPr>
        <w:pStyle w:val="ListParagraph"/>
        <w:numPr>
          <w:ilvl w:val="0"/>
          <w:numId w:val="2"/>
        </w:numPr>
        <w:rPr>
          <w:rStyle w:val="Hyperlink"/>
          <w:color w:val="auto"/>
          <w:u w:val="none"/>
        </w:rPr>
      </w:pPr>
      <w:r>
        <w:rPr>
          <w:rStyle w:val="Hyperlink"/>
          <w:color w:val="auto"/>
          <w:u w:val="none"/>
        </w:rPr>
        <w:t>Call to Action</w:t>
      </w:r>
    </w:p>
    <w:p w14:paraId="4FDC021C" w14:textId="266F1390" w:rsidR="00C07F30" w:rsidRPr="00E73AB6" w:rsidRDefault="00C07F30" w:rsidP="00A2145F">
      <w:pPr>
        <w:pStyle w:val="ListParagraph"/>
        <w:numPr>
          <w:ilvl w:val="0"/>
          <w:numId w:val="2"/>
        </w:numPr>
        <w:rPr>
          <w:rStyle w:val="Hyperlink"/>
          <w:color w:val="auto"/>
          <w:u w:val="none"/>
        </w:rPr>
      </w:pPr>
      <w:r>
        <w:rPr>
          <w:rStyle w:val="Hyperlink"/>
          <w:color w:val="auto"/>
          <w:u w:val="none"/>
        </w:rPr>
        <w:t>Call to Action Link</w:t>
      </w:r>
    </w:p>
    <w:p w14:paraId="366AD03D" w14:textId="77777777" w:rsidR="00880DE1" w:rsidRDefault="00880DE1" w:rsidP="00880DE1">
      <w:pPr>
        <w:pStyle w:val="Heading1"/>
      </w:pPr>
    </w:p>
    <w:p w14:paraId="2792585E" w14:textId="77777777" w:rsidR="00880DE1" w:rsidRDefault="00880DE1" w:rsidP="00880DE1">
      <w:pPr>
        <w:pStyle w:val="Heading1"/>
      </w:pPr>
      <w:bookmarkStart w:id="26" w:name="_Toc5137183"/>
      <w:r>
        <w:t>Add an Image to your page:</w:t>
      </w:r>
      <w:bookmarkEnd w:id="26"/>
    </w:p>
    <w:p w14:paraId="3454E704" w14:textId="77777777" w:rsidR="00880DE1" w:rsidRDefault="00880DE1" w:rsidP="00880DE1"/>
    <w:p w14:paraId="382F4844" w14:textId="77777777" w:rsidR="00880DE1" w:rsidRDefault="00880DE1" w:rsidP="00880DE1">
      <w:r>
        <w:t xml:space="preserve">  Go to the Drag Components box on your screen, double click on the box and you will get a menu. Select Image from the list.</w:t>
      </w:r>
    </w:p>
    <w:p w14:paraId="08F41AF2" w14:textId="77777777" w:rsidR="00880DE1" w:rsidRDefault="00880DE1" w:rsidP="00880DE1">
      <w:r w:rsidRPr="00880DE1">
        <w:rPr>
          <w:noProof/>
        </w:rPr>
        <w:drawing>
          <wp:inline distT="0" distB="0" distL="0" distR="0" wp14:anchorId="340D585D" wp14:editId="7F03AB4B">
            <wp:extent cx="1566407" cy="1272706"/>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5159" cy="1287942"/>
                    </a:xfrm>
                    <a:prstGeom prst="rect">
                      <a:avLst/>
                    </a:prstGeom>
                  </pic:spPr>
                </pic:pic>
              </a:graphicData>
            </a:graphic>
          </wp:inline>
        </w:drawing>
      </w:r>
    </w:p>
    <w:p w14:paraId="17BA58E9" w14:textId="77777777" w:rsidR="00880DE1" w:rsidRDefault="00880DE1" w:rsidP="00880DE1">
      <w:r>
        <w:t>Click on the image box and select the configure wrench.</w:t>
      </w:r>
    </w:p>
    <w:p w14:paraId="62F18F73" w14:textId="77777777" w:rsidR="00880DE1" w:rsidRDefault="00880DE1" w:rsidP="00880DE1">
      <w:r w:rsidRPr="00880DE1">
        <w:rPr>
          <w:noProof/>
        </w:rPr>
        <w:lastRenderedPageBreak/>
        <w:drawing>
          <wp:inline distT="0" distB="0" distL="0" distR="0" wp14:anchorId="4ACF4F56" wp14:editId="0E237016">
            <wp:extent cx="1932167" cy="63697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62541" cy="646991"/>
                    </a:xfrm>
                    <a:prstGeom prst="rect">
                      <a:avLst/>
                    </a:prstGeom>
                  </pic:spPr>
                </pic:pic>
              </a:graphicData>
            </a:graphic>
          </wp:inline>
        </w:drawing>
      </w:r>
    </w:p>
    <w:p w14:paraId="68192071" w14:textId="77777777" w:rsidR="00880DE1" w:rsidRDefault="00880DE1" w:rsidP="00880DE1">
      <w:r>
        <w:t xml:space="preserve">Then select the component option in the top left, then when that is open select the assets option second down on the </w:t>
      </w:r>
      <w:r w:rsidRPr="0078711C">
        <w:rPr>
          <w:noProof/>
        </w:rPr>
        <w:t>left</w:t>
      </w:r>
      <w:r w:rsidR="0078711C">
        <w:rPr>
          <w:noProof/>
        </w:rPr>
        <w:t>-</w:t>
      </w:r>
      <w:r w:rsidRPr="0078711C">
        <w:rPr>
          <w:noProof/>
        </w:rPr>
        <w:t>hand</w:t>
      </w:r>
      <w:r>
        <w:t xml:space="preserve"> side.</w:t>
      </w:r>
    </w:p>
    <w:p w14:paraId="26FE7DF2" w14:textId="77777777" w:rsidR="00880DE1" w:rsidRDefault="00880DE1" w:rsidP="00880DE1">
      <w:r w:rsidRPr="00880DE1">
        <w:rPr>
          <w:noProof/>
        </w:rPr>
        <w:drawing>
          <wp:inline distT="0" distB="0" distL="0" distR="0" wp14:anchorId="008FA74E" wp14:editId="22120E5D">
            <wp:extent cx="3760967" cy="1863607"/>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7955" cy="1881935"/>
                    </a:xfrm>
                    <a:prstGeom prst="rect">
                      <a:avLst/>
                    </a:prstGeom>
                  </pic:spPr>
                </pic:pic>
              </a:graphicData>
            </a:graphic>
          </wp:inline>
        </w:drawing>
      </w:r>
    </w:p>
    <w:p w14:paraId="0C32802A" w14:textId="77777777" w:rsidR="0078711C" w:rsidRDefault="0078711C" w:rsidP="00880DE1">
      <w:r>
        <w:t>Find the picture you are looking for and drag it to the picture holder in the image component.</w:t>
      </w:r>
    </w:p>
    <w:p w14:paraId="086B772B" w14:textId="77777777" w:rsidR="0078711C" w:rsidRDefault="0078711C" w:rsidP="00880DE1">
      <w:r w:rsidRPr="0078711C">
        <w:rPr>
          <w:noProof/>
        </w:rPr>
        <w:drawing>
          <wp:inline distT="0" distB="0" distL="0" distR="0" wp14:anchorId="29BDD403" wp14:editId="727B4E57">
            <wp:extent cx="4110824" cy="1984263"/>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40490" cy="1998583"/>
                    </a:xfrm>
                    <a:prstGeom prst="rect">
                      <a:avLst/>
                    </a:prstGeom>
                  </pic:spPr>
                </pic:pic>
              </a:graphicData>
            </a:graphic>
          </wp:inline>
        </w:drawing>
      </w:r>
    </w:p>
    <w:p w14:paraId="1DC77108" w14:textId="77777777" w:rsidR="00BB3F3A" w:rsidRDefault="00BB3F3A" w:rsidP="00880DE1">
      <w:r>
        <w:t>After moving the picture into the image holder make sure you fill in the Title, Alternate Title and the Image size and alignment.</w:t>
      </w:r>
    </w:p>
    <w:p w14:paraId="07481388" w14:textId="77777777" w:rsidR="0078711C" w:rsidRDefault="0078711C" w:rsidP="00880DE1">
      <w:r w:rsidRPr="0078711C">
        <w:rPr>
          <w:noProof/>
        </w:rPr>
        <w:lastRenderedPageBreak/>
        <w:drawing>
          <wp:inline distT="0" distB="0" distL="0" distR="0" wp14:anchorId="7F796097" wp14:editId="6E7B888C">
            <wp:extent cx="4635610" cy="2338111"/>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56178" cy="2348485"/>
                    </a:xfrm>
                    <a:prstGeom prst="rect">
                      <a:avLst/>
                    </a:prstGeom>
                  </pic:spPr>
                </pic:pic>
              </a:graphicData>
            </a:graphic>
          </wp:inline>
        </w:drawing>
      </w:r>
    </w:p>
    <w:p w14:paraId="7321F0CA" w14:textId="77777777" w:rsidR="00BB3F3A" w:rsidRDefault="00BB3F3A" w:rsidP="00880DE1"/>
    <w:p w14:paraId="781F71E9" w14:textId="77777777" w:rsidR="00BB3F3A" w:rsidRDefault="00BB3F3A" w:rsidP="00BB3F3A">
      <w:pPr>
        <w:pStyle w:val="Heading1"/>
      </w:pPr>
      <w:bookmarkStart w:id="27" w:name="_Toc5137184"/>
      <w:r>
        <w:t>Link a Document onto the page:</w:t>
      </w:r>
      <w:bookmarkEnd w:id="27"/>
    </w:p>
    <w:p w14:paraId="6961F3A6" w14:textId="77777777" w:rsidR="00BB3F3A" w:rsidRDefault="00BB3F3A" w:rsidP="00880DE1"/>
    <w:p w14:paraId="6DCD18D2" w14:textId="77777777" w:rsidR="00BB3F3A" w:rsidRDefault="00BB3F3A" w:rsidP="00880DE1">
      <w:r>
        <w:t xml:space="preserve">   Start by adding a text box component onto the page.</w:t>
      </w:r>
    </w:p>
    <w:p w14:paraId="703E113E" w14:textId="77777777" w:rsidR="00BB3F3A" w:rsidRDefault="00BB3F3A" w:rsidP="00880DE1"/>
    <w:p w14:paraId="18287987" w14:textId="77777777" w:rsidR="00BB3F3A" w:rsidRDefault="00BB3F3A" w:rsidP="00880DE1">
      <w:r>
        <w:t>Add a heading for the file to be linked to, then highlight the title and click the hyperlink button</w:t>
      </w:r>
    </w:p>
    <w:p w14:paraId="63CAE936" w14:textId="77777777" w:rsidR="00BB3F3A" w:rsidRDefault="00BB3F3A" w:rsidP="00880DE1">
      <w:r w:rsidRPr="00BB3F3A">
        <w:rPr>
          <w:noProof/>
        </w:rPr>
        <w:drawing>
          <wp:inline distT="0" distB="0" distL="0" distR="0" wp14:anchorId="14326144" wp14:editId="6BCA31A9">
            <wp:extent cx="3286584" cy="65731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86584" cy="657317"/>
                    </a:xfrm>
                    <a:prstGeom prst="rect">
                      <a:avLst/>
                    </a:prstGeom>
                  </pic:spPr>
                </pic:pic>
              </a:graphicData>
            </a:graphic>
          </wp:inline>
        </w:drawing>
      </w:r>
    </w:p>
    <w:p w14:paraId="7A61AD28" w14:textId="77777777" w:rsidR="00BB3F3A" w:rsidRDefault="00BB3F3A" w:rsidP="00880DE1">
      <w:r>
        <w:t xml:space="preserve">If you are linking to an external page you can post the URL into the path field if not click the checkmark </w:t>
      </w:r>
    </w:p>
    <w:p w14:paraId="103CD0FE" w14:textId="77777777" w:rsidR="00BB3F3A" w:rsidRDefault="00BB3F3A" w:rsidP="00880DE1">
      <w:r w:rsidRPr="00BB3F3A">
        <w:rPr>
          <w:noProof/>
        </w:rPr>
        <w:drawing>
          <wp:inline distT="0" distB="0" distL="0" distR="0" wp14:anchorId="46E016EE" wp14:editId="1DDC9017">
            <wp:extent cx="1844703" cy="1501317"/>
            <wp:effectExtent l="0" t="0" r="317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51157" cy="1506570"/>
                    </a:xfrm>
                    <a:prstGeom prst="rect">
                      <a:avLst/>
                    </a:prstGeom>
                  </pic:spPr>
                </pic:pic>
              </a:graphicData>
            </a:graphic>
          </wp:inline>
        </w:drawing>
      </w:r>
    </w:p>
    <w:p w14:paraId="082A64B0" w14:textId="77777777" w:rsidR="00BB3F3A" w:rsidRDefault="00BB3F3A" w:rsidP="00880DE1">
      <w:r>
        <w:t>When you click the check mark you are going to path to the Assets folder, find your county location, choose your files folder and select your file. Then click the checkmark</w:t>
      </w:r>
      <w:r w:rsidR="00AB67A0">
        <w:t xml:space="preserve"> on the file and hit select</w:t>
      </w:r>
    </w:p>
    <w:p w14:paraId="5D656131" w14:textId="77777777" w:rsidR="00AB67A0" w:rsidRDefault="00AB67A0" w:rsidP="00880DE1">
      <w:r w:rsidRPr="00AB67A0">
        <w:rPr>
          <w:noProof/>
        </w:rPr>
        <w:lastRenderedPageBreak/>
        <w:drawing>
          <wp:inline distT="0" distB="0" distL="0" distR="0" wp14:anchorId="31907DDA" wp14:editId="0F38D037">
            <wp:extent cx="5943600" cy="2344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344420"/>
                    </a:xfrm>
                    <a:prstGeom prst="rect">
                      <a:avLst/>
                    </a:prstGeom>
                  </pic:spPr>
                </pic:pic>
              </a:graphicData>
            </a:graphic>
          </wp:inline>
        </w:drawing>
      </w:r>
    </w:p>
    <w:p w14:paraId="154E89EB" w14:textId="77777777" w:rsidR="00AB67A0" w:rsidRDefault="00AB67A0" w:rsidP="00880DE1">
      <w:r>
        <w:t>Remember to change your target to be a New Tab, that way they always stay on your website.</w:t>
      </w:r>
    </w:p>
    <w:p w14:paraId="010DAC2E" w14:textId="77777777" w:rsidR="00AB67A0" w:rsidRDefault="00AB67A0" w:rsidP="00880DE1">
      <w:r w:rsidRPr="00AB67A0">
        <w:rPr>
          <w:noProof/>
        </w:rPr>
        <w:drawing>
          <wp:inline distT="0" distB="0" distL="0" distR="0" wp14:anchorId="1198946B" wp14:editId="25827675">
            <wp:extent cx="1676634" cy="269595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76634" cy="2695951"/>
                    </a:xfrm>
                    <a:prstGeom prst="rect">
                      <a:avLst/>
                    </a:prstGeom>
                  </pic:spPr>
                </pic:pic>
              </a:graphicData>
            </a:graphic>
          </wp:inline>
        </w:drawing>
      </w:r>
    </w:p>
    <w:p w14:paraId="04930FD8" w14:textId="77777777" w:rsidR="00AB67A0" w:rsidRDefault="00AB67A0" w:rsidP="00880DE1">
      <w:r>
        <w:t>Once you are done click the checkmark to close the text component and it will be saved.</w:t>
      </w:r>
    </w:p>
    <w:p w14:paraId="18D38E9D" w14:textId="77777777" w:rsidR="00AB67A0" w:rsidRPr="00880DE1" w:rsidRDefault="00AB67A0" w:rsidP="00880DE1">
      <w:r w:rsidRPr="00AB67A0">
        <w:rPr>
          <w:noProof/>
        </w:rPr>
        <w:drawing>
          <wp:inline distT="0" distB="0" distL="0" distR="0" wp14:anchorId="19073914" wp14:editId="45256E2F">
            <wp:extent cx="4305901" cy="21148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05901" cy="2114845"/>
                    </a:xfrm>
                    <a:prstGeom prst="rect">
                      <a:avLst/>
                    </a:prstGeom>
                  </pic:spPr>
                </pic:pic>
              </a:graphicData>
            </a:graphic>
          </wp:inline>
        </w:drawing>
      </w:r>
    </w:p>
    <w:p w14:paraId="0712E467" w14:textId="77777777" w:rsidR="00325283" w:rsidRDefault="005508FE" w:rsidP="009C341B">
      <w:pPr>
        <w:pStyle w:val="Heading1"/>
      </w:pPr>
      <w:bookmarkStart w:id="28" w:name="L9"/>
      <w:bookmarkStart w:id="29" w:name="_Toc508263706"/>
      <w:bookmarkStart w:id="30" w:name="_Toc2141821"/>
      <w:bookmarkStart w:id="31" w:name="_Toc5137185"/>
      <w:r>
        <w:lastRenderedPageBreak/>
        <w:t>Publish</w:t>
      </w:r>
      <w:bookmarkEnd w:id="28"/>
      <w:r>
        <w:t>:</w:t>
      </w:r>
      <w:bookmarkEnd w:id="29"/>
      <w:bookmarkEnd w:id="30"/>
      <w:bookmarkEnd w:id="31"/>
    </w:p>
    <w:p w14:paraId="7AD102EF" w14:textId="77777777" w:rsidR="005508FE" w:rsidRDefault="005508FE">
      <w:r>
        <w:t xml:space="preserve">     </w:t>
      </w:r>
      <w:r w:rsidR="0057539E">
        <w:t>Publish has changed. You can either Quick Publish or Manage Publication.</w:t>
      </w:r>
    </w:p>
    <w:p w14:paraId="3F6A9413" w14:textId="77777777" w:rsidR="0057539E" w:rsidRDefault="0057539E"/>
    <w:p w14:paraId="76BF75B0" w14:textId="77777777" w:rsidR="0057539E" w:rsidRDefault="0057539E">
      <w:r w:rsidRPr="0057539E">
        <w:rPr>
          <w:noProof/>
        </w:rPr>
        <w:drawing>
          <wp:inline distT="0" distB="0" distL="0" distR="0" wp14:anchorId="4800EA93" wp14:editId="6633D9A6">
            <wp:extent cx="5943600" cy="17405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740535"/>
                    </a:xfrm>
                    <a:prstGeom prst="rect">
                      <a:avLst/>
                    </a:prstGeom>
                  </pic:spPr>
                </pic:pic>
              </a:graphicData>
            </a:graphic>
          </wp:inline>
        </w:drawing>
      </w:r>
    </w:p>
    <w:p w14:paraId="2A12EA82" w14:textId="77777777" w:rsidR="0057539E" w:rsidRDefault="0057539E">
      <w:r>
        <w:t xml:space="preserve">If you click Quick Publish it will publish your page without any other requirements. If you click </w:t>
      </w:r>
      <w:r w:rsidRPr="0078711C">
        <w:rPr>
          <w:noProof/>
        </w:rPr>
        <w:t>Mange</w:t>
      </w:r>
      <w:r>
        <w:t xml:space="preserve"> Publication you will be given the following screen.</w:t>
      </w:r>
    </w:p>
    <w:p w14:paraId="32BB4396" w14:textId="77777777" w:rsidR="0057539E" w:rsidRDefault="0057539E">
      <w:r w:rsidRPr="0057539E">
        <w:rPr>
          <w:noProof/>
        </w:rPr>
        <w:drawing>
          <wp:inline distT="0" distB="0" distL="0" distR="0" wp14:anchorId="6E31A3BF" wp14:editId="0163CC8E">
            <wp:extent cx="5943600" cy="10833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083310"/>
                    </a:xfrm>
                    <a:prstGeom prst="rect">
                      <a:avLst/>
                    </a:prstGeom>
                  </pic:spPr>
                </pic:pic>
              </a:graphicData>
            </a:graphic>
          </wp:inline>
        </w:drawing>
      </w:r>
    </w:p>
    <w:p w14:paraId="551C9A79" w14:textId="77777777" w:rsidR="0057539E" w:rsidRDefault="0057539E">
      <w:r w:rsidRPr="0078711C">
        <w:rPr>
          <w:noProof/>
        </w:rPr>
        <w:t>With</w:t>
      </w:r>
      <w:r>
        <w:t xml:space="preserve"> Manage Publication it gives you the rights to Publish or Unpublish your page. You can select a time either Now or Later. If you choose later it will need to choose a date and time </w:t>
      </w:r>
      <w:r w:rsidRPr="00AF1391">
        <w:rPr>
          <w:noProof/>
        </w:rPr>
        <w:t>like</w:t>
      </w:r>
      <w:r>
        <w:t xml:space="preserve"> you see below.</w:t>
      </w:r>
    </w:p>
    <w:p w14:paraId="455EEAA6" w14:textId="77777777" w:rsidR="003E12EB" w:rsidRDefault="0057539E">
      <w:r w:rsidRPr="0057539E">
        <w:rPr>
          <w:noProof/>
        </w:rPr>
        <w:drawing>
          <wp:inline distT="0" distB="0" distL="0" distR="0" wp14:anchorId="6CAB01EE" wp14:editId="7775F6F4">
            <wp:extent cx="2099144" cy="1523205"/>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24158" cy="1541356"/>
                    </a:xfrm>
                    <a:prstGeom prst="rect">
                      <a:avLst/>
                    </a:prstGeom>
                  </pic:spPr>
                </pic:pic>
              </a:graphicData>
            </a:graphic>
          </wp:inline>
        </w:drawing>
      </w:r>
    </w:p>
    <w:p w14:paraId="655CC236" w14:textId="77777777" w:rsidR="0057539E" w:rsidRDefault="0057539E">
      <w:r>
        <w:t>Then select Next in the top right</w:t>
      </w:r>
      <w:r w:rsidR="004A2343">
        <w:t>-</w:t>
      </w:r>
      <w:r>
        <w:t>hand corner to publish/unpublish your content</w:t>
      </w:r>
      <w:r w:rsidR="004A2343">
        <w:t xml:space="preserve"> by your standards.</w:t>
      </w:r>
    </w:p>
    <w:p w14:paraId="32937EA4" w14:textId="77777777" w:rsidR="00CF66F3" w:rsidRDefault="004A2343" w:rsidP="004A2343">
      <w:pPr>
        <w:pStyle w:val="Heading1"/>
      </w:pPr>
      <w:bookmarkStart w:id="32" w:name="_Toc5137186"/>
      <w:r>
        <w:t>Breadcrumbs:</w:t>
      </w:r>
      <w:bookmarkEnd w:id="32"/>
    </w:p>
    <w:p w14:paraId="5F6E1811" w14:textId="77777777" w:rsidR="004A2343" w:rsidRDefault="004A2343" w:rsidP="004A2343"/>
    <w:p w14:paraId="1D9E30C0" w14:textId="77777777" w:rsidR="004A2343" w:rsidRDefault="004A2343" w:rsidP="004A2343">
      <w:r>
        <w:t xml:space="preserve">Breadcrumbs </w:t>
      </w:r>
      <w:r w:rsidRPr="004A2343">
        <w:rPr>
          <w:noProof/>
        </w:rPr>
        <w:t>ha</w:t>
      </w:r>
      <w:r>
        <w:rPr>
          <w:noProof/>
        </w:rPr>
        <w:t>ve</w:t>
      </w:r>
      <w:r>
        <w:t xml:space="preserve"> also changed </w:t>
      </w:r>
      <w:r w:rsidR="00AB67A0">
        <w:t>locations;</w:t>
      </w:r>
      <w:r>
        <w:t xml:space="preserve"> the new location is located in the center of your screen like you see below.</w:t>
      </w:r>
    </w:p>
    <w:p w14:paraId="58C0F0CB" w14:textId="77777777" w:rsidR="004A2343" w:rsidRDefault="004A2343" w:rsidP="004A2343">
      <w:r w:rsidRPr="004A2343">
        <w:rPr>
          <w:noProof/>
        </w:rPr>
        <w:lastRenderedPageBreak/>
        <w:drawing>
          <wp:inline distT="0" distB="0" distL="0" distR="0" wp14:anchorId="038FDED0" wp14:editId="416381E4">
            <wp:extent cx="5943600" cy="10420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042035"/>
                    </a:xfrm>
                    <a:prstGeom prst="rect">
                      <a:avLst/>
                    </a:prstGeom>
                  </pic:spPr>
                </pic:pic>
              </a:graphicData>
            </a:graphic>
          </wp:inline>
        </w:drawing>
      </w:r>
    </w:p>
    <w:p w14:paraId="7CE27AAD" w14:textId="77777777" w:rsidR="004A2343" w:rsidRDefault="004A2343" w:rsidP="004A2343"/>
    <w:p w14:paraId="1789445F" w14:textId="77777777" w:rsidR="004A2343" w:rsidRPr="004A2343" w:rsidRDefault="004A2343" w:rsidP="004A2343">
      <w:r>
        <w:t>To view the different steps, click the down arrow.  The newest steps at the top.</w:t>
      </w:r>
      <w:r w:rsidRPr="004A2343">
        <w:rPr>
          <w:noProof/>
        </w:rPr>
        <w:t xml:space="preserve"> </w:t>
      </w:r>
    </w:p>
    <w:p w14:paraId="0810BE5E" w14:textId="77777777" w:rsidR="00CF66F3" w:rsidRDefault="00CF66F3" w:rsidP="00C8670A">
      <w:pPr>
        <w:pStyle w:val="Heading1"/>
      </w:pPr>
      <w:bookmarkStart w:id="33" w:name="_Toc2141822"/>
      <w:bookmarkStart w:id="34" w:name="_Toc5137187"/>
      <w:bookmarkStart w:id="35" w:name="_Hlk8059210"/>
      <w:r>
        <w:t>Social Media</w:t>
      </w:r>
      <w:r w:rsidR="00C8670A">
        <w:t>:</w:t>
      </w:r>
      <w:bookmarkEnd w:id="33"/>
      <w:bookmarkEnd w:id="34"/>
    </w:p>
    <w:p w14:paraId="0563C510" w14:textId="77777777" w:rsidR="00C8670A" w:rsidRDefault="00C8670A" w:rsidP="00C8670A"/>
    <w:p w14:paraId="5F8BB108" w14:textId="77777777" w:rsidR="00C8670A" w:rsidRDefault="00C8670A" w:rsidP="00C8670A">
      <w:r>
        <w:t xml:space="preserve">  To be able to enter your social media links for your sidebar you will need to enter your “EN” Page.  </w:t>
      </w:r>
    </w:p>
    <w:p w14:paraId="0D135EEB" w14:textId="77777777" w:rsidR="00C8670A" w:rsidRDefault="004A2343" w:rsidP="00C8670A">
      <w:r w:rsidRPr="004A2343">
        <w:rPr>
          <w:noProof/>
        </w:rPr>
        <w:drawing>
          <wp:inline distT="0" distB="0" distL="0" distR="0" wp14:anchorId="217AE7BD" wp14:editId="03190452">
            <wp:extent cx="5943600" cy="4425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42595"/>
                    </a:xfrm>
                    <a:prstGeom prst="rect">
                      <a:avLst/>
                    </a:prstGeom>
                  </pic:spPr>
                </pic:pic>
              </a:graphicData>
            </a:graphic>
          </wp:inline>
        </w:drawing>
      </w:r>
    </w:p>
    <w:p w14:paraId="3B2D1D23" w14:textId="77777777" w:rsidR="00AF1391" w:rsidRDefault="00AF1391" w:rsidP="00C8670A">
      <w:r>
        <w:t>Click the icon beside the name and click edit</w:t>
      </w:r>
    </w:p>
    <w:p w14:paraId="4CC3914B" w14:textId="77777777" w:rsidR="00C8670A" w:rsidRDefault="00AF1391" w:rsidP="00C8670A">
      <w:r w:rsidRPr="00AF1391">
        <w:rPr>
          <w:noProof/>
        </w:rPr>
        <w:drawing>
          <wp:inline distT="0" distB="0" distL="0" distR="0" wp14:anchorId="71C77C47" wp14:editId="0CF79C5F">
            <wp:extent cx="1796995" cy="1192204"/>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813676" cy="1203271"/>
                    </a:xfrm>
                    <a:prstGeom prst="rect">
                      <a:avLst/>
                    </a:prstGeom>
                  </pic:spPr>
                </pic:pic>
              </a:graphicData>
            </a:graphic>
          </wp:inline>
        </w:drawing>
      </w:r>
    </w:p>
    <w:p w14:paraId="05A9D253" w14:textId="77777777" w:rsidR="00C8670A" w:rsidRDefault="00C8670A" w:rsidP="00C8670A">
      <w:r>
        <w:t xml:space="preserve">Scroll Down to your social media section, below your </w:t>
      </w:r>
      <w:r w:rsidR="00247EF4">
        <w:t>map</w:t>
      </w:r>
    </w:p>
    <w:p w14:paraId="5EF67917" w14:textId="77777777" w:rsidR="00247EF4" w:rsidRDefault="00247EF4" w:rsidP="00C8670A">
      <w:r w:rsidRPr="00247EF4">
        <w:rPr>
          <w:noProof/>
        </w:rPr>
        <w:drawing>
          <wp:inline distT="0" distB="0" distL="0" distR="0" wp14:anchorId="12369433" wp14:editId="52E01808">
            <wp:extent cx="3924300" cy="1516474"/>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57146" cy="1529167"/>
                    </a:xfrm>
                    <a:prstGeom prst="rect">
                      <a:avLst/>
                    </a:prstGeom>
                  </pic:spPr>
                </pic:pic>
              </a:graphicData>
            </a:graphic>
          </wp:inline>
        </w:drawing>
      </w:r>
    </w:p>
    <w:p w14:paraId="16F216C5" w14:textId="2EF62FA7" w:rsidR="00247EF4" w:rsidRDefault="000A0807" w:rsidP="00C8670A">
      <w:r>
        <w:t>Social Media has changed, to be able to do this feature you will need to add an HTML component to the EN Page instead of a text box. Below you will see the code that will go into that.  To be able to edit the HTML component you will need to click the wrench.</w:t>
      </w:r>
    </w:p>
    <w:p w14:paraId="3F03E5D2" w14:textId="7AF6CF2B" w:rsidR="00247EF4" w:rsidRDefault="000A0807" w:rsidP="00C8670A">
      <w:r w:rsidRPr="000A0807">
        <w:rPr>
          <w:noProof/>
        </w:rPr>
        <w:lastRenderedPageBreak/>
        <w:drawing>
          <wp:inline distT="0" distB="0" distL="0" distR="0" wp14:anchorId="2A12169C" wp14:editId="4B14E089">
            <wp:extent cx="5210175" cy="1327592"/>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292" cy="1343929"/>
                    </a:xfrm>
                    <a:prstGeom prst="rect">
                      <a:avLst/>
                    </a:prstGeom>
                  </pic:spPr>
                </pic:pic>
              </a:graphicData>
            </a:graphic>
          </wp:inline>
        </w:drawing>
      </w:r>
    </w:p>
    <w:p w14:paraId="697697EF" w14:textId="2E66A4DA" w:rsidR="000A0807" w:rsidRDefault="000A0807" w:rsidP="00C8670A">
      <w:r>
        <w:t>Once you do that you will see the code portion that goes into the website and the tags.</w:t>
      </w:r>
    </w:p>
    <w:p w14:paraId="139488E7" w14:textId="048E18C6" w:rsidR="00247EF4" w:rsidRDefault="000A0807" w:rsidP="00C8670A">
      <w:r w:rsidRPr="000A0807">
        <w:rPr>
          <w:noProof/>
        </w:rPr>
        <w:drawing>
          <wp:inline distT="0" distB="0" distL="0" distR="0" wp14:anchorId="2A97F0EC" wp14:editId="23D6DAA1">
            <wp:extent cx="3695700" cy="2830211"/>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03577" cy="2836243"/>
                    </a:xfrm>
                    <a:prstGeom prst="rect">
                      <a:avLst/>
                    </a:prstGeom>
                  </pic:spPr>
                </pic:pic>
              </a:graphicData>
            </a:graphic>
          </wp:inline>
        </w:drawing>
      </w:r>
    </w:p>
    <w:p w14:paraId="5A5925F1" w14:textId="2911695E" w:rsidR="000A0807" w:rsidRDefault="000A0807" w:rsidP="00C8670A"/>
    <w:p w14:paraId="1C03F452" w14:textId="6DAFF203" w:rsidR="000A0807" w:rsidRDefault="000A0807" w:rsidP="00C8670A">
      <w:r>
        <w:t>Once you are done click the checkmark in the right-hand corner of the dialog box. Below is code behind the social media links and icons:</w:t>
      </w:r>
    </w:p>
    <w:p w14:paraId="4454B0B4" w14:textId="77777777" w:rsidR="00247EF4" w:rsidRDefault="0023563E" w:rsidP="00C8670A">
      <w:r>
        <w:t>When you are entering</w:t>
      </w:r>
      <w:r w:rsidR="00D63691">
        <w:t xml:space="preserve"> the connection information there are three important areas for you to complete to make sure it works every time. </w:t>
      </w:r>
    </w:p>
    <w:p w14:paraId="000BB85F" w14:textId="77777777" w:rsidR="00D63691" w:rsidRDefault="00D63691" w:rsidP="00D63691">
      <w:pPr>
        <w:pStyle w:val="ListParagraph"/>
        <w:numPr>
          <w:ilvl w:val="0"/>
          <w:numId w:val="8"/>
        </w:numPr>
      </w:pPr>
      <w:r>
        <w:t>Web Address</w:t>
      </w:r>
    </w:p>
    <w:p w14:paraId="5CACB2DB" w14:textId="77777777" w:rsidR="00D63691" w:rsidRDefault="00D63691" w:rsidP="00D63691">
      <w:pPr>
        <w:pStyle w:val="ListParagraph"/>
        <w:numPr>
          <w:ilvl w:val="0"/>
          <w:numId w:val="8"/>
        </w:numPr>
      </w:pPr>
      <w:r>
        <w:t>Social Media Icon Code</w:t>
      </w:r>
    </w:p>
    <w:p w14:paraId="68566B0D" w14:textId="77777777" w:rsidR="00D63691" w:rsidRDefault="00D63691" w:rsidP="00D63691">
      <w:pPr>
        <w:pStyle w:val="ListParagraph"/>
        <w:numPr>
          <w:ilvl w:val="0"/>
          <w:numId w:val="8"/>
        </w:numPr>
      </w:pPr>
      <w:r>
        <w:t>Website Tag</w:t>
      </w:r>
    </w:p>
    <w:p w14:paraId="5655C3FD" w14:textId="77777777" w:rsidR="00C8670A" w:rsidRDefault="0015068B" w:rsidP="00C8670A">
      <w:r w:rsidRPr="0015068B">
        <w:rPr>
          <w:noProof/>
        </w:rPr>
        <w:drawing>
          <wp:inline distT="0" distB="0" distL="0" distR="0" wp14:anchorId="630A3206" wp14:editId="192DF077">
            <wp:extent cx="5943600" cy="45212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452120"/>
                    </a:xfrm>
                    <a:prstGeom prst="rect">
                      <a:avLst/>
                    </a:prstGeom>
                  </pic:spPr>
                </pic:pic>
              </a:graphicData>
            </a:graphic>
          </wp:inline>
        </w:drawing>
      </w:r>
    </w:p>
    <w:p w14:paraId="334C9AD3" w14:textId="77777777" w:rsidR="00C8670A" w:rsidRDefault="0015068B" w:rsidP="00C8670A">
      <w:r>
        <w:t xml:space="preserve">Below you will find the information for the social media icon code that </w:t>
      </w:r>
      <w:r w:rsidR="00564F00">
        <w:rPr>
          <w:noProof/>
        </w:rPr>
        <w:t>is</w:t>
      </w:r>
      <w:r>
        <w:t xml:space="preserve"> available for you to use.</w:t>
      </w:r>
    </w:p>
    <w:p w14:paraId="1CDC694C"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color w:val="000000"/>
        </w:rPr>
        <w:t>The icons all follow the format of:</w:t>
      </w:r>
    </w:p>
    <w:p w14:paraId="4EC03784" w14:textId="77777777" w:rsidR="00C8670A" w:rsidRPr="00C8670A" w:rsidRDefault="00C8670A" w:rsidP="00C8670A">
      <w:pPr>
        <w:spacing w:after="0" w:line="240" w:lineRule="auto"/>
        <w:rPr>
          <w:rFonts w:ascii="Times New Roman" w:eastAsia="Times New Roman" w:hAnsi="Times New Roman" w:cs="Times New Roman"/>
          <w:sz w:val="24"/>
          <w:szCs w:val="24"/>
        </w:rPr>
      </w:pPr>
    </w:p>
    <w:p w14:paraId="3F1E918E"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hatever-icon"&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12C2BCD2" w14:textId="77777777" w:rsidR="00C8670A" w:rsidRPr="00C8670A" w:rsidRDefault="00C8670A" w:rsidP="00C8670A">
      <w:pPr>
        <w:spacing w:after="0" w:line="240" w:lineRule="auto"/>
        <w:rPr>
          <w:rFonts w:ascii="Times New Roman" w:eastAsia="Times New Roman" w:hAnsi="Times New Roman" w:cs="Times New Roman"/>
          <w:sz w:val="24"/>
          <w:szCs w:val="24"/>
        </w:rPr>
      </w:pPr>
    </w:p>
    <w:p w14:paraId="53D27BA9"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color w:val="000000"/>
        </w:rPr>
        <w:lastRenderedPageBreak/>
        <w:t>The preferred social media icon codes we use are the following:</w:t>
      </w:r>
    </w:p>
    <w:p w14:paraId="4CDEE526" w14:textId="77777777" w:rsidR="00C8670A" w:rsidRPr="00C8670A" w:rsidRDefault="00C8670A" w:rsidP="00C8670A">
      <w:pPr>
        <w:spacing w:after="0" w:line="240" w:lineRule="auto"/>
        <w:rPr>
          <w:rFonts w:ascii="Times New Roman" w:eastAsia="Times New Roman" w:hAnsi="Times New Roman" w:cs="Times New Roman"/>
          <w:sz w:val="24"/>
          <w:szCs w:val="24"/>
        </w:rPr>
      </w:pPr>
    </w:p>
    <w:p w14:paraId="1E09CC15"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Facebook:</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facebook</w:t>
      </w:r>
      <w:proofErr w:type="spellEnd"/>
      <w:r w:rsidRPr="00C8670A">
        <w:rPr>
          <w:rFonts w:ascii="Arial" w:eastAsia="Times New Roman" w:hAnsi="Arial" w:cs="Arial"/>
          <w:color w:val="000000"/>
        </w:rPr>
        <w:t>-squar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78E6FCF8"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Twitter:</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twitter-squar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5083B0E7"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Flickr:</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flickr</w:t>
      </w:r>
      <w:proofErr w:type="spellEnd"/>
      <w:r w:rsidRPr="00C8670A">
        <w:rPr>
          <w:rFonts w:ascii="Arial" w:eastAsia="Times New Roman" w:hAnsi="Arial" w:cs="Arial"/>
          <w:color w:val="000000"/>
        </w:rPr>
        <w:t>"&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67265CAA"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Google Plus:</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google-plus-squar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45BDE24A"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Instagram:</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instagram</w:t>
      </w:r>
      <w:proofErr w:type="spellEnd"/>
      <w:r w:rsidRPr="00C8670A">
        <w:rPr>
          <w:rFonts w:ascii="Arial" w:eastAsia="Times New Roman" w:hAnsi="Arial" w:cs="Arial"/>
          <w:color w:val="000000"/>
        </w:rPr>
        <w:t>"&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209F0661"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LinkedIn:</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linkedin</w:t>
      </w:r>
      <w:proofErr w:type="spellEnd"/>
      <w:r w:rsidRPr="00C8670A">
        <w:rPr>
          <w:rFonts w:ascii="Arial" w:eastAsia="Times New Roman" w:hAnsi="Arial" w:cs="Arial"/>
          <w:color w:val="000000"/>
        </w:rPr>
        <w:t>-squar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0FC47462"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Pinterest:</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pinterest</w:t>
      </w:r>
      <w:proofErr w:type="spellEnd"/>
      <w:r w:rsidRPr="00C8670A">
        <w:rPr>
          <w:rFonts w:ascii="Arial" w:eastAsia="Times New Roman" w:hAnsi="Arial" w:cs="Arial"/>
          <w:color w:val="000000"/>
        </w:rPr>
        <w:t>-squar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7EB18F77"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Reddit:</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reddit-squar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7CD9CD73"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Tumblr:</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tumblr</w:t>
      </w:r>
      <w:proofErr w:type="spellEnd"/>
      <w:r w:rsidRPr="00C8670A">
        <w:rPr>
          <w:rFonts w:ascii="Arial" w:eastAsia="Times New Roman" w:hAnsi="Arial" w:cs="Arial"/>
          <w:color w:val="000000"/>
        </w:rPr>
        <w:t>-squar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4AABB37B"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Vimeo:</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vimeo</w:t>
      </w:r>
      <w:proofErr w:type="spellEnd"/>
      <w:r w:rsidRPr="00C8670A">
        <w:rPr>
          <w:rFonts w:ascii="Arial" w:eastAsia="Times New Roman" w:hAnsi="Arial" w:cs="Arial"/>
          <w:color w:val="000000"/>
        </w:rPr>
        <w:t>-squar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38115585"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Vine:</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vin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0C0A8F02" w14:textId="77777777" w:rsidR="00C8670A" w:rsidRPr="00C8670A" w:rsidRDefault="00C8670A" w:rsidP="00C8670A">
      <w:pPr>
        <w:spacing w:after="0" w:line="240" w:lineRule="auto"/>
        <w:rPr>
          <w:rFonts w:ascii="Times New Roman" w:eastAsia="Times New Roman" w:hAnsi="Times New Roman" w:cs="Times New Roman"/>
          <w:sz w:val="24"/>
          <w:szCs w:val="24"/>
        </w:rPr>
      </w:pPr>
      <w:proofErr w:type="spellStart"/>
      <w:r w:rsidRPr="00C8670A">
        <w:rPr>
          <w:rFonts w:ascii="Arial" w:eastAsia="Times New Roman" w:hAnsi="Arial" w:cs="Arial"/>
          <w:b/>
          <w:bCs/>
          <w:color w:val="000000"/>
        </w:rPr>
        <w:t>Youtube</w:t>
      </w:r>
      <w:proofErr w:type="spellEnd"/>
      <w:r w:rsidRPr="00C8670A">
        <w:rPr>
          <w:rFonts w:ascii="Arial" w:eastAsia="Times New Roman" w:hAnsi="Arial" w:cs="Arial"/>
          <w:b/>
          <w:bCs/>
          <w:color w:val="000000"/>
        </w:rPr>
        <w:t>:</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youtube</w:t>
      </w:r>
      <w:proofErr w:type="spellEnd"/>
      <w:r w:rsidRPr="00C8670A">
        <w:rPr>
          <w:rFonts w:ascii="Arial" w:eastAsia="Times New Roman" w:hAnsi="Arial" w:cs="Arial"/>
          <w:color w:val="000000"/>
        </w:rPr>
        <w:t>-square"&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0C1D0257"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b/>
          <w:bCs/>
          <w:color w:val="000000"/>
        </w:rPr>
        <w:t>Wikipedia:</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wikipedia</w:t>
      </w:r>
      <w:proofErr w:type="spellEnd"/>
      <w:r w:rsidRPr="00C8670A">
        <w:rPr>
          <w:rFonts w:ascii="Arial" w:eastAsia="Times New Roman" w:hAnsi="Arial" w:cs="Arial"/>
          <w:color w:val="000000"/>
        </w:rPr>
        <w:t>-w"&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4FEF8970" w14:textId="77777777" w:rsidR="00C8670A" w:rsidRPr="00C8670A" w:rsidRDefault="00C8670A" w:rsidP="00C8670A">
      <w:pPr>
        <w:spacing w:after="0" w:line="240" w:lineRule="auto"/>
        <w:rPr>
          <w:rFonts w:ascii="Times New Roman" w:eastAsia="Times New Roman" w:hAnsi="Times New Roman" w:cs="Times New Roman"/>
          <w:sz w:val="24"/>
          <w:szCs w:val="24"/>
        </w:rPr>
      </w:pPr>
      <w:proofErr w:type="spellStart"/>
      <w:r w:rsidRPr="00C8670A">
        <w:rPr>
          <w:rFonts w:ascii="Arial" w:eastAsia="Times New Roman" w:hAnsi="Arial" w:cs="Arial"/>
          <w:b/>
          <w:bCs/>
          <w:color w:val="000000"/>
        </w:rPr>
        <w:t>Wordpress</w:t>
      </w:r>
      <w:proofErr w:type="spellEnd"/>
      <w:r w:rsidRPr="00C8670A">
        <w:rPr>
          <w:rFonts w:ascii="Arial" w:eastAsia="Times New Roman" w:hAnsi="Arial" w:cs="Arial"/>
          <w:b/>
          <w:bCs/>
          <w:color w:val="000000"/>
        </w:rPr>
        <w:t>:</w:t>
      </w:r>
      <w:r w:rsidRPr="00C8670A">
        <w:rPr>
          <w:rFonts w:ascii="Arial" w:eastAsia="Times New Roman" w:hAnsi="Arial" w:cs="Arial"/>
          <w:color w:val="000000"/>
        </w:rPr>
        <w:t xml:space="preserve"> &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wordpress</w:t>
      </w:r>
      <w:proofErr w:type="spellEnd"/>
      <w:r w:rsidRPr="00C8670A">
        <w:rPr>
          <w:rFonts w:ascii="Arial" w:eastAsia="Times New Roman" w:hAnsi="Arial" w:cs="Arial"/>
          <w:color w:val="000000"/>
        </w:rPr>
        <w:t>"&gt;&amp;</w:t>
      </w:r>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gt;</w:t>
      </w:r>
    </w:p>
    <w:p w14:paraId="3378729E" w14:textId="77777777" w:rsidR="00C8670A" w:rsidRPr="00C8670A" w:rsidRDefault="00C8670A" w:rsidP="00C8670A">
      <w:pPr>
        <w:spacing w:after="0" w:line="240" w:lineRule="auto"/>
        <w:rPr>
          <w:rFonts w:ascii="Times New Roman" w:eastAsia="Times New Roman" w:hAnsi="Times New Roman" w:cs="Times New Roman"/>
          <w:sz w:val="24"/>
          <w:szCs w:val="24"/>
        </w:rPr>
      </w:pPr>
    </w:p>
    <w:p w14:paraId="2ED1E493"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color w:val="000000"/>
        </w:rPr>
        <w:t>Example code for Social Media text area:</w:t>
      </w:r>
    </w:p>
    <w:p w14:paraId="453AB8B0"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color w:val="000000"/>
        </w:rPr>
        <w:t>&lt;h3&gt;Social Media&lt;/h3&gt;</w:t>
      </w:r>
    </w:p>
    <w:p w14:paraId="78CC173E"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color w:val="000000"/>
        </w:rPr>
        <w:t xml:space="preserve">&lt;p&gt;&lt;a </w:t>
      </w:r>
      <w:proofErr w:type="spellStart"/>
      <w:r w:rsidRPr="00C8670A">
        <w:rPr>
          <w:rFonts w:ascii="Arial" w:eastAsia="Times New Roman" w:hAnsi="Arial" w:cs="Arial"/>
          <w:color w:val="000000"/>
        </w:rPr>
        <w:t>href</w:t>
      </w:r>
      <w:proofErr w:type="spellEnd"/>
      <w:r w:rsidRPr="00C8670A">
        <w:rPr>
          <w:rFonts w:ascii="Arial" w:eastAsia="Times New Roman" w:hAnsi="Arial" w:cs="Arial"/>
          <w:color w:val="000000"/>
        </w:rPr>
        <w:t>="https://www.facebook.com/BathHighlandCounty4H/" target="_blank"&gt;&lt;</w:t>
      </w:r>
      <w:bookmarkStart w:id="36" w:name="_GoBack"/>
      <w:proofErr w:type="spellStart"/>
      <w:r w:rsidRPr="00C8670A">
        <w:rPr>
          <w:rFonts w:ascii="Arial" w:eastAsia="Times New Roman" w:hAnsi="Arial" w:cs="Arial"/>
          <w:color w:val="000000"/>
        </w:rPr>
        <w:t>i</w:t>
      </w:r>
      <w:proofErr w:type="spellEnd"/>
      <w:r w:rsidRPr="00C8670A">
        <w:rPr>
          <w:rFonts w:ascii="Arial" w:eastAsia="Times New Roman" w:hAnsi="Arial" w:cs="Arial"/>
          <w:color w:val="000000"/>
        </w:rPr>
        <w:t xml:space="preserve"> class="fa fa-</w:t>
      </w:r>
      <w:proofErr w:type="spellStart"/>
      <w:r w:rsidRPr="00C8670A">
        <w:rPr>
          <w:rFonts w:ascii="Arial" w:eastAsia="Times New Roman" w:hAnsi="Arial" w:cs="Arial"/>
          <w:color w:val="000000"/>
        </w:rPr>
        <w:t>facebook</w:t>
      </w:r>
      <w:proofErr w:type="spellEnd"/>
      <w:r w:rsidRPr="00C8670A">
        <w:rPr>
          <w:rFonts w:ascii="Arial" w:eastAsia="Times New Roman" w:hAnsi="Arial" w:cs="Arial"/>
          <w:color w:val="000000"/>
        </w:rPr>
        <w:t>-square"&gt;&amp;</w:t>
      </w:r>
      <w:bookmarkEnd w:id="36"/>
      <w:proofErr w:type="spellStart"/>
      <w:r w:rsidRPr="00C8670A">
        <w:rPr>
          <w:rFonts w:ascii="Arial" w:eastAsia="Times New Roman" w:hAnsi="Arial" w:cs="Arial"/>
          <w:color w:val="000000"/>
        </w:rPr>
        <w:t>nbsp</w:t>
      </w:r>
      <w:proofErr w:type="spellEnd"/>
      <w:r w:rsidRPr="00C8670A">
        <w:rPr>
          <w:rFonts w:ascii="Arial" w:eastAsia="Times New Roman" w:hAnsi="Arial" w:cs="Arial"/>
          <w:color w:val="000000"/>
        </w:rPr>
        <w:t>;&lt;/</w:t>
      </w:r>
      <w:proofErr w:type="spellStart"/>
      <w:r w:rsidRPr="00C8670A">
        <w:rPr>
          <w:rFonts w:ascii="Arial" w:eastAsia="Times New Roman" w:hAnsi="Arial" w:cs="Arial"/>
          <w:color w:val="000000"/>
        </w:rPr>
        <w:t>i</w:t>
      </w:r>
      <w:proofErr w:type="spellEnd"/>
      <w:proofErr w:type="gramStart"/>
      <w:r w:rsidRPr="00C8670A">
        <w:rPr>
          <w:rFonts w:ascii="Arial" w:eastAsia="Times New Roman" w:hAnsi="Arial" w:cs="Arial"/>
          <w:color w:val="000000"/>
        </w:rPr>
        <w:t>&gt;(</w:t>
      </w:r>
      <w:proofErr w:type="gramEnd"/>
      <w:r w:rsidRPr="00C8670A">
        <w:rPr>
          <w:rFonts w:ascii="Arial" w:eastAsia="Times New Roman" w:hAnsi="Arial" w:cs="Arial"/>
          <w:color w:val="000000"/>
        </w:rPr>
        <w:t>Name of Site</w:t>
      </w:r>
      <w:r>
        <w:rPr>
          <w:rFonts w:ascii="Arial" w:eastAsia="Times New Roman" w:hAnsi="Arial" w:cs="Arial"/>
          <w:color w:val="000000"/>
        </w:rPr>
        <w:t>)</w:t>
      </w:r>
      <w:r w:rsidRPr="00C8670A">
        <w:rPr>
          <w:rFonts w:ascii="Arial" w:eastAsia="Times New Roman" w:hAnsi="Arial" w:cs="Arial"/>
          <w:color w:val="000000"/>
        </w:rPr>
        <w:t>&lt;/a&gt;&lt;/p&gt;</w:t>
      </w:r>
    </w:p>
    <w:p w14:paraId="48A4A786" w14:textId="77777777" w:rsidR="00C8670A" w:rsidRPr="00C8670A" w:rsidRDefault="00C8670A" w:rsidP="00C8670A">
      <w:pPr>
        <w:spacing w:after="0" w:line="240" w:lineRule="auto"/>
        <w:rPr>
          <w:rFonts w:ascii="Times New Roman" w:eastAsia="Times New Roman" w:hAnsi="Times New Roman" w:cs="Times New Roman"/>
          <w:sz w:val="24"/>
          <w:szCs w:val="24"/>
        </w:rPr>
      </w:pPr>
    </w:p>
    <w:p w14:paraId="6FBB9F36" w14:textId="77777777" w:rsidR="00C8670A" w:rsidRPr="00C8670A" w:rsidRDefault="00C8670A" w:rsidP="00C8670A">
      <w:pPr>
        <w:spacing w:after="0" w:line="240" w:lineRule="auto"/>
        <w:rPr>
          <w:rFonts w:ascii="Times New Roman" w:eastAsia="Times New Roman" w:hAnsi="Times New Roman" w:cs="Times New Roman"/>
          <w:sz w:val="24"/>
          <w:szCs w:val="24"/>
        </w:rPr>
      </w:pPr>
      <w:r w:rsidRPr="00C8670A">
        <w:rPr>
          <w:rFonts w:ascii="Arial" w:eastAsia="Times New Roman" w:hAnsi="Arial" w:cs="Arial"/>
          <w:color w:val="000000"/>
        </w:rPr>
        <w:t>The code for the most common social media platforms will be listed again under the section to create social media icons.</w:t>
      </w:r>
    </w:p>
    <w:p w14:paraId="0BD7CB2A" w14:textId="77777777" w:rsidR="00C8670A" w:rsidRPr="00C8670A" w:rsidRDefault="00C8670A" w:rsidP="00C8670A"/>
    <w:p w14:paraId="7099B723" w14:textId="77777777" w:rsidR="00E00DC3" w:rsidRDefault="0015068B">
      <w:r>
        <w:t>When you are finished press the expand button again and click the check mark.  Publish the “EN” and the “Index” Page for this change to take place</w:t>
      </w:r>
      <w:r w:rsidR="00502192">
        <w:t>.</w:t>
      </w:r>
      <w:bookmarkEnd w:id="35"/>
    </w:p>
    <w:sectPr w:rsidR="00E00DC3">
      <w:footerReference w:type="defaul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EB68B" w14:textId="77777777" w:rsidR="005318E4" w:rsidRDefault="005318E4" w:rsidP="00273B7F">
      <w:pPr>
        <w:spacing w:after="0" w:line="240" w:lineRule="auto"/>
      </w:pPr>
      <w:r>
        <w:separator/>
      </w:r>
    </w:p>
  </w:endnote>
  <w:endnote w:type="continuationSeparator" w:id="0">
    <w:p w14:paraId="43974B1C" w14:textId="77777777" w:rsidR="005318E4" w:rsidRDefault="005318E4" w:rsidP="00273B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7095E" w14:textId="77777777" w:rsidR="00273B7F" w:rsidRDefault="00273B7F">
    <w:pPr>
      <w:pStyle w:val="Footer"/>
      <w:jc w:val="right"/>
    </w:pPr>
  </w:p>
  <w:p w14:paraId="04AF2C3A" w14:textId="77777777" w:rsidR="00273B7F" w:rsidRDefault="00273B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A7F2A" w14:textId="77777777" w:rsidR="005318E4" w:rsidRDefault="005318E4" w:rsidP="00273B7F">
      <w:pPr>
        <w:spacing w:after="0" w:line="240" w:lineRule="auto"/>
      </w:pPr>
      <w:r>
        <w:separator/>
      </w:r>
    </w:p>
  </w:footnote>
  <w:footnote w:type="continuationSeparator" w:id="0">
    <w:p w14:paraId="54B9C51D" w14:textId="77777777" w:rsidR="005318E4" w:rsidRDefault="005318E4" w:rsidP="00273B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527D"/>
    <w:multiLevelType w:val="multilevel"/>
    <w:tmpl w:val="77D0E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460E4"/>
    <w:multiLevelType w:val="multilevel"/>
    <w:tmpl w:val="C0CAA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56EF2"/>
    <w:multiLevelType w:val="multilevel"/>
    <w:tmpl w:val="F1FE4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C6744D"/>
    <w:multiLevelType w:val="multilevel"/>
    <w:tmpl w:val="1B945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A15AB0"/>
    <w:multiLevelType w:val="hybridMultilevel"/>
    <w:tmpl w:val="B9360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BB5070"/>
    <w:multiLevelType w:val="hybridMultilevel"/>
    <w:tmpl w:val="65D6191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5A252A3"/>
    <w:multiLevelType w:val="hybridMultilevel"/>
    <w:tmpl w:val="DE38C4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AD2742"/>
    <w:multiLevelType w:val="hybridMultilevel"/>
    <w:tmpl w:val="A9A48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2"/>
  </w:num>
  <w:num w:numId="5">
    <w:abstractNumId w:val="0"/>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zMDEyNTQzNjM3tjBV0lEKTi0uzszPAykwNKkFAMOPNEYtAAAA"/>
  </w:docVars>
  <w:rsids>
    <w:rsidRoot w:val="00F37F23"/>
    <w:rsid w:val="00027322"/>
    <w:rsid w:val="00037EE4"/>
    <w:rsid w:val="0008363B"/>
    <w:rsid w:val="00083C51"/>
    <w:rsid w:val="0009011A"/>
    <w:rsid w:val="000A0807"/>
    <w:rsid w:val="000B04B2"/>
    <w:rsid w:val="000C3E68"/>
    <w:rsid w:val="001309E1"/>
    <w:rsid w:val="0015068B"/>
    <w:rsid w:val="00165DEA"/>
    <w:rsid w:val="00172466"/>
    <w:rsid w:val="00200942"/>
    <w:rsid w:val="00222605"/>
    <w:rsid w:val="0022668E"/>
    <w:rsid w:val="0023563E"/>
    <w:rsid w:val="0024721F"/>
    <w:rsid w:val="00247EF4"/>
    <w:rsid w:val="00273B7F"/>
    <w:rsid w:val="00325283"/>
    <w:rsid w:val="003328DC"/>
    <w:rsid w:val="003C05B2"/>
    <w:rsid w:val="003E12EB"/>
    <w:rsid w:val="00441AA9"/>
    <w:rsid w:val="004471FC"/>
    <w:rsid w:val="00464C01"/>
    <w:rsid w:val="00486568"/>
    <w:rsid w:val="004969D0"/>
    <w:rsid w:val="004A2343"/>
    <w:rsid w:val="00502192"/>
    <w:rsid w:val="0052721D"/>
    <w:rsid w:val="005318E4"/>
    <w:rsid w:val="005507FA"/>
    <w:rsid w:val="005508FE"/>
    <w:rsid w:val="00564F00"/>
    <w:rsid w:val="0057539E"/>
    <w:rsid w:val="0059623D"/>
    <w:rsid w:val="006E62C9"/>
    <w:rsid w:val="006F3EE3"/>
    <w:rsid w:val="0072468A"/>
    <w:rsid w:val="00737EDA"/>
    <w:rsid w:val="0078711C"/>
    <w:rsid w:val="00880DE1"/>
    <w:rsid w:val="008B6A04"/>
    <w:rsid w:val="008B6D3E"/>
    <w:rsid w:val="008E3BCB"/>
    <w:rsid w:val="00933258"/>
    <w:rsid w:val="0097250E"/>
    <w:rsid w:val="00991327"/>
    <w:rsid w:val="009C341B"/>
    <w:rsid w:val="009E0EFD"/>
    <w:rsid w:val="00A2145F"/>
    <w:rsid w:val="00A224D0"/>
    <w:rsid w:val="00A462B1"/>
    <w:rsid w:val="00A46CB0"/>
    <w:rsid w:val="00A550C7"/>
    <w:rsid w:val="00AB67A0"/>
    <w:rsid w:val="00AE02F8"/>
    <w:rsid w:val="00AE4CFE"/>
    <w:rsid w:val="00AF1391"/>
    <w:rsid w:val="00B24EC8"/>
    <w:rsid w:val="00B31A0E"/>
    <w:rsid w:val="00B85F1C"/>
    <w:rsid w:val="00B91BE3"/>
    <w:rsid w:val="00B92BF3"/>
    <w:rsid w:val="00BA7A24"/>
    <w:rsid w:val="00BB3F3A"/>
    <w:rsid w:val="00C07F30"/>
    <w:rsid w:val="00C8670A"/>
    <w:rsid w:val="00CD0A02"/>
    <w:rsid w:val="00CF66F3"/>
    <w:rsid w:val="00D44E73"/>
    <w:rsid w:val="00D63691"/>
    <w:rsid w:val="00D8053B"/>
    <w:rsid w:val="00D839FE"/>
    <w:rsid w:val="00DC4F6B"/>
    <w:rsid w:val="00DE3C49"/>
    <w:rsid w:val="00E00DC3"/>
    <w:rsid w:val="00E140F7"/>
    <w:rsid w:val="00E47F46"/>
    <w:rsid w:val="00E73AB6"/>
    <w:rsid w:val="00E97505"/>
    <w:rsid w:val="00EF022C"/>
    <w:rsid w:val="00F279FF"/>
    <w:rsid w:val="00F37F23"/>
    <w:rsid w:val="00F418E3"/>
    <w:rsid w:val="00F708EE"/>
    <w:rsid w:val="00FB326F"/>
    <w:rsid w:val="00FD4DD8"/>
    <w:rsid w:val="00FE0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EE27"/>
  <w15:chartTrackingRefBased/>
  <w15:docId w15:val="{6A4D5366-E866-4148-81D9-71FCA514F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0E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E0E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7F23"/>
    <w:rPr>
      <w:color w:val="0563C1" w:themeColor="hyperlink"/>
      <w:u w:val="single"/>
    </w:rPr>
  </w:style>
  <w:style w:type="character" w:styleId="FollowedHyperlink">
    <w:name w:val="FollowedHyperlink"/>
    <w:basedOn w:val="DefaultParagraphFont"/>
    <w:uiPriority w:val="99"/>
    <w:semiHidden/>
    <w:unhideWhenUsed/>
    <w:rsid w:val="00F37F23"/>
    <w:rPr>
      <w:color w:val="954F72" w:themeColor="followedHyperlink"/>
      <w:u w:val="single"/>
    </w:rPr>
  </w:style>
  <w:style w:type="paragraph" w:styleId="ListParagraph">
    <w:name w:val="List Paragraph"/>
    <w:basedOn w:val="Normal"/>
    <w:uiPriority w:val="34"/>
    <w:qFormat/>
    <w:rsid w:val="00EF022C"/>
    <w:pPr>
      <w:ind w:left="720"/>
      <w:contextualSpacing/>
    </w:pPr>
  </w:style>
  <w:style w:type="table" w:styleId="TableGrid">
    <w:name w:val="Table Grid"/>
    <w:basedOn w:val="TableNormal"/>
    <w:uiPriority w:val="39"/>
    <w:rsid w:val="00EF02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92BF3"/>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9913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13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E0EF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E0EFD"/>
    <w:pPr>
      <w:outlineLvl w:val="9"/>
    </w:pPr>
  </w:style>
  <w:style w:type="paragraph" w:styleId="TOC2">
    <w:name w:val="toc 2"/>
    <w:basedOn w:val="Normal"/>
    <w:next w:val="Normal"/>
    <w:autoRedefine/>
    <w:uiPriority w:val="39"/>
    <w:unhideWhenUsed/>
    <w:rsid w:val="009E0EFD"/>
    <w:pPr>
      <w:spacing w:after="100"/>
      <w:ind w:left="220"/>
    </w:pPr>
    <w:rPr>
      <w:rFonts w:eastAsiaTheme="minorEastAsia" w:cs="Times New Roman"/>
    </w:rPr>
  </w:style>
  <w:style w:type="paragraph" w:styleId="TOC1">
    <w:name w:val="toc 1"/>
    <w:basedOn w:val="Normal"/>
    <w:next w:val="Normal"/>
    <w:autoRedefine/>
    <w:uiPriority w:val="39"/>
    <w:unhideWhenUsed/>
    <w:rsid w:val="009E0EFD"/>
    <w:pPr>
      <w:spacing w:after="100"/>
    </w:pPr>
    <w:rPr>
      <w:rFonts w:eastAsiaTheme="minorEastAsia" w:cs="Times New Roman"/>
    </w:rPr>
  </w:style>
  <w:style w:type="paragraph" w:styleId="TOC3">
    <w:name w:val="toc 3"/>
    <w:basedOn w:val="Normal"/>
    <w:next w:val="Normal"/>
    <w:autoRedefine/>
    <w:uiPriority w:val="39"/>
    <w:unhideWhenUsed/>
    <w:rsid w:val="009E0EFD"/>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9E0EFD"/>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83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3C51"/>
    <w:rPr>
      <w:rFonts w:ascii="Segoe UI" w:hAnsi="Segoe UI" w:cs="Segoe UI"/>
      <w:sz w:val="18"/>
      <w:szCs w:val="18"/>
    </w:rPr>
  </w:style>
  <w:style w:type="paragraph" w:styleId="Header">
    <w:name w:val="header"/>
    <w:basedOn w:val="Normal"/>
    <w:link w:val="HeaderChar"/>
    <w:uiPriority w:val="99"/>
    <w:unhideWhenUsed/>
    <w:rsid w:val="00273B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B7F"/>
  </w:style>
  <w:style w:type="paragraph" w:styleId="Footer">
    <w:name w:val="footer"/>
    <w:basedOn w:val="Normal"/>
    <w:link w:val="FooterChar"/>
    <w:uiPriority w:val="99"/>
    <w:unhideWhenUsed/>
    <w:rsid w:val="00273B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B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01356">
      <w:bodyDiv w:val="1"/>
      <w:marLeft w:val="0"/>
      <w:marRight w:val="0"/>
      <w:marTop w:val="0"/>
      <w:marBottom w:val="0"/>
      <w:divBdr>
        <w:top w:val="none" w:sz="0" w:space="0" w:color="auto"/>
        <w:left w:val="none" w:sz="0" w:space="0" w:color="auto"/>
        <w:bottom w:val="none" w:sz="0" w:space="0" w:color="auto"/>
        <w:right w:val="none" w:sz="0" w:space="0" w:color="auto"/>
      </w:divBdr>
    </w:div>
    <w:div w:id="769857964">
      <w:bodyDiv w:val="1"/>
      <w:marLeft w:val="0"/>
      <w:marRight w:val="0"/>
      <w:marTop w:val="0"/>
      <w:marBottom w:val="0"/>
      <w:divBdr>
        <w:top w:val="none" w:sz="0" w:space="0" w:color="auto"/>
        <w:left w:val="none" w:sz="0" w:space="0" w:color="auto"/>
        <w:bottom w:val="none" w:sz="0" w:space="0" w:color="auto"/>
        <w:right w:val="none" w:sz="0" w:space="0" w:color="auto"/>
      </w:divBdr>
    </w:div>
    <w:div w:id="1120035162">
      <w:bodyDiv w:val="1"/>
      <w:marLeft w:val="0"/>
      <w:marRight w:val="0"/>
      <w:marTop w:val="0"/>
      <w:marBottom w:val="0"/>
      <w:divBdr>
        <w:top w:val="none" w:sz="0" w:space="0" w:color="auto"/>
        <w:left w:val="none" w:sz="0" w:space="0" w:color="auto"/>
        <w:bottom w:val="none" w:sz="0" w:space="0" w:color="auto"/>
        <w:right w:val="none" w:sz="0" w:space="0" w:color="auto"/>
      </w:divBdr>
    </w:div>
    <w:div w:id="1320038597">
      <w:bodyDiv w:val="1"/>
      <w:marLeft w:val="0"/>
      <w:marRight w:val="0"/>
      <w:marTop w:val="0"/>
      <w:marBottom w:val="0"/>
      <w:divBdr>
        <w:top w:val="none" w:sz="0" w:space="0" w:color="auto"/>
        <w:left w:val="none" w:sz="0" w:space="0" w:color="auto"/>
        <w:bottom w:val="none" w:sz="0" w:space="0" w:color="auto"/>
        <w:right w:val="none" w:sz="0" w:space="0" w:color="auto"/>
      </w:divBdr>
    </w:div>
    <w:div w:id="139476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hyperlink" Target="https://ensemble.cms.vt.edu/docs/components/text.html" TargetMode="External"/><Relationship Id="rId21" Type="http://schemas.openxmlformats.org/officeDocument/2006/relationships/image" Target="media/image13.png"/><Relationship Id="rId34" Type="http://schemas.openxmlformats.org/officeDocument/2006/relationships/hyperlink" Target="https://ensemble.cms.vt.edu/docs/components/media.html" TargetMode="Externa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ensemble.cms.vt.edu/docs/components/gallery.html" TargetMode="External"/><Relationship Id="rId11" Type="http://schemas.openxmlformats.org/officeDocument/2006/relationships/image" Target="media/image3.png"/><Relationship Id="rId24" Type="http://schemas.openxmlformats.org/officeDocument/2006/relationships/hyperlink" Target="https://ensemble.cms.vt.edu/docs/components/vtanalytics.html" TargetMode="External"/><Relationship Id="rId32" Type="http://schemas.openxmlformats.org/officeDocument/2006/relationships/hyperlink" Target="https://ensemble.cms.vt.edu/docs/components/adaptiveimage.html" TargetMode="External"/><Relationship Id="rId37" Type="http://schemas.openxmlformats.org/officeDocument/2006/relationships/hyperlink" Target="https://ensemble.cms.vt.edu/docs/components/reference.html" TargetMode="External"/><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ensemble.cms.vt.edu/docs/components/download.html" TargetMode="External"/><Relationship Id="rId30" Type="http://schemas.openxmlformats.org/officeDocument/2006/relationships/hyperlink" Target="https://ensemble.cms.vt.edu/docs/components/rawhtml.html" TargetMode="External"/><Relationship Id="rId35" Type="http://schemas.openxmlformats.org/officeDocument/2006/relationships/hyperlink" Target="https://ensemble.cms.vt.edu/docs/components/mediaexternal.html" TargetMode="Externa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8" Type="http://schemas.openxmlformats.org/officeDocument/2006/relationships/hyperlink" Target="https://author.ensemble.vt.edu" TargetMode="Externa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semble.cms.vt.edu/docs/components/vtcontainer.html" TargetMode="External"/><Relationship Id="rId33" Type="http://schemas.openxmlformats.org/officeDocument/2006/relationships/hyperlink" Target="https://ensemble.cms.vt.edu/docs/components/list.html" TargetMode="External"/><Relationship Id="rId38" Type="http://schemas.openxmlformats.org/officeDocument/2006/relationships/hyperlink" Target="https://ensemble.cms.vt.edu/docs/components/search.html" TargetMode="External"/><Relationship Id="rId46" Type="http://schemas.openxmlformats.org/officeDocument/2006/relationships/image" Target="media/image23.png"/><Relationship Id="rId59" Type="http://schemas.openxmlformats.org/officeDocument/2006/relationships/image" Target="media/image36.png"/><Relationship Id="rId20" Type="http://schemas.openxmlformats.org/officeDocument/2006/relationships/image" Target="media/image12.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ensemble.cms.vt.edu/docs/components/feedreader.html" TargetMode="External"/><Relationship Id="rId36" Type="http://schemas.openxmlformats.org/officeDocument/2006/relationships/hyperlink" Target="https://ensemble.cms.vt.edu/docs/components/vtmulticolumn.html" TargetMode="External"/><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image" Target="media/image2.png"/><Relationship Id="rId31" Type="http://schemas.openxmlformats.org/officeDocument/2006/relationships/hyperlink" Target="https://ensemble.cms.vt.edu/docs/components/external-iframe.html" TargetMode="External"/><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1B644-AD48-4F66-80C7-4E510924C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753</Words>
  <Characters>999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Virginia Tech</Company>
  <LinksUpToDate>false</LinksUpToDate>
  <CharactersWithSpaces>1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er, Andrew</dc:creator>
  <cp:keywords/>
  <dc:description/>
  <cp:lastModifiedBy>Guyer, Andrew</cp:lastModifiedBy>
  <cp:revision>2</cp:revision>
  <cp:lastPrinted>2019-05-06T22:19:00Z</cp:lastPrinted>
  <dcterms:created xsi:type="dcterms:W3CDTF">2019-10-04T15:25:00Z</dcterms:created>
  <dcterms:modified xsi:type="dcterms:W3CDTF">2019-10-04T15:25:00Z</dcterms:modified>
</cp:coreProperties>
</file>